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9C9399" w14:textId="77777777" w:rsidR="002D6839" w:rsidRPr="002D6839" w:rsidRDefault="00FE6B41" w:rsidP="002D6839">
      <w:pPr>
        <w:jc w:val="center"/>
        <w:rPr>
          <w:b/>
          <w:sz w:val="32"/>
        </w:rPr>
      </w:pPr>
      <w:r>
        <w:rPr>
          <w:b/>
          <w:sz w:val="32"/>
        </w:rPr>
        <w:t xml:space="preserve">List of questions to ask </w:t>
      </w:r>
      <w:r w:rsidR="00E92C77">
        <w:rPr>
          <w:b/>
          <w:sz w:val="32"/>
        </w:rPr>
        <w:t xml:space="preserve">an </w:t>
      </w:r>
      <w:r w:rsidR="007E15C0">
        <w:rPr>
          <w:b/>
          <w:sz w:val="32"/>
        </w:rPr>
        <w:t>IS</w:t>
      </w:r>
      <w:r w:rsidR="00CB1885">
        <w:rPr>
          <w:b/>
          <w:sz w:val="32"/>
        </w:rPr>
        <w:t xml:space="preserve">O </w:t>
      </w:r>
      <w:r w:rsidR="007E15C0">
        <w:rPr>
          <w:b/>
          <w:sz w:val="32"/>
        </w:rPr>
        <w:t>45</w:t>
      </w:r>
      <w:r w:rsidR="00317D38">
        <w:rPr>
          <w:b/>
          <w:sz w:val="32"/>
        </w:rPr>
        <w:t xml:space="preserve">001 </w:t>
      </w:r>
      <w:r>
        <w:rPr>
          <w:b/>
          <w:sz w:val="32"/>
        </w:rPr>
        <w:t>consultant</w:t>
      </w:r>
    </w:p>
    <w:p w14:paraId="68D73802" w14:textId="77777777" w:rsidR="002D6839" w:rsidRDefault="00FE6B41" w:rsidP="002D6839">
      <w:r>
        <w:t xml:space="preserve">Before deciding about engaging </w:t>
      </w:r>
      <w:r w:rsidR="00432820">
        <w:t xml:space="preserve">a </w:t>
      </w:r>
      <w:r>
        <w:t xml:space="preserve">consultant for your </w:t>
      </w:r>
      <w:r w:rsidR="007E15C0">
        <w:t>IS</w:t>
      </w:r>
      <w:r w:rsidR="001E3548">
        <w:t xml:space="preserve">O </w:t>
      </w:r>
      <w:r w:rsidR="007E15C0">
        <w:t>45</w:t>
      </w:r>
      <w:r w:rsidR="00317D38">
        <w:t>001</w:t>
      </w:r>
      <w:r>
        <w:t xml:space="preserve"> project implementation, consider these questions and use them while talking to </w:t>
      </w:r>
      <w:r w:rsidR="007E15C0">
        <w:t>IS</w:t>
      </w:r>
      <w:r w:rsidR="001E3548">
        <w:t xml:space="preserve">O </w:t>
      </w:r>
      <w:r w:rsidR="007E15C0">
        <w:t>45</w:t>
      </w:r>
      <w:r w:rsidR="00317D38">
        <w:t>001</w:t>
      </w:r>
      <w:r>
        <w:t xml:space="preserve"> consultants.</w:t>
      </w:r>
    </w:p>
    <w:p w14:paraId="238CA65B" w14:textId="77777777" w:rsidR="00A468EF" w:rsidRPr="00C412BE" w:rsidRDefault="00A468EF" w:rsidP="002B2E2F">
      <w:pPr>
        <w:spacing w:after="0"/>
        <w:rPr>
          <w:b/>
        </w:rPr>
      </w:pPr>
      <w:r w:rsidRPr="00C412BE">
        <w:rPr>
          <w:b/>
        </w:rPr>
        <w:t>General questions:</w:t>
      </w:r>
    </w:p>
    <w:p w14:paraId="65D6ADAC" w14:textId="77777777" w:rsidR="004D1C25" w:rsidRDefault="00FE6B41" w:rsidP="009D2718">
      <w:pPr>
        <w:pStyle w:val="Odlomakpopisa"/>
        <w:numPr>
          <w:ilvl w:val="0"/>
          <w:numId w:val="36"/>
        </w:numPr>
      </w:pPr>
      <w:r>
        <w:t>What is</w:t>
      </w:r>
      <w:r w:rsidR="007E15C0">
        <w:t xml:space="preserve"> their</w:t>
      </w:r>
      <w:r w:rsidR="00306394">
        <w:t xml:space="preserve"> </w:t>
      </w:r>
      <w:r>
        <w:t>experience in [</w:t>
      </w:r>
      <w:commentRangeStart w:id="0"/>
      <w:r>
        <w:t>industry</w:t>
      </w:r>
      <w:commentRangeEnd w:id="0"/>
      <w:r w:rsidR="00E1037D">
        <w:rPr>
          <w:rStyle w:val="Referencakomentara"/>
        </w:rPr>
        <w:commentReference w:id="0"/>
      </w:r>
      <w:r>
        <w:t>]?</w:t>
      </w:r>
      <w:r w:rsidR="00A43C89">
        <w:t xml:space="preserve"> </w:t>
      </w:r>
    </w:p>
    <w:p w14:paraId="77D19DA9" w14:textId="77777777" w:rsidR="00306394" w:rsidRDefault="009D2718" w:rsidP="009D2718">
      <w:pPr>
        <w:pStyle w:val="Odlomakpopisa"/>
        <w:numPr>
          <w:ilvl w:val="0"/>
          <w:numId w:val="36"/>
        </w:numPr>
      </w:pPr>
      <w:r>
        <w:t xml:space="preserve">What is </w:t>
      </w:r>
      <w:r w:rsidR="007E15C0">
        <w:t>their</w:t>
      </w:r>
      <w:r>
        <w:t xml:space="preserve"> </w:t>
      </w:r>
      <w:commentRangeStart w:id="1"/>
      <w:r>
        <w:t xml:space="preserve">work experience </w:t>
      </w:r>
      <w:commentRangeEnd w:id="1"/>
      <w:r w:rsidR="00E1037D">
        <w:rPr>
          <w:rStyle w:val="Referencakomentara"/>
        </w:rPr>
        <w:commentReference w:id="1"/>
      </w:r>
      <w:r>
        <w:t xml:space="preserve">before becoming a consultant </w:t>
      </w:r>
      <w:r w:rsidR="004D1C25">
        <w:t>for</w:t>
      </w:r>
      <w:r>
        <w:t xml:space="preserve"> </w:t>
      </w:r>
      <w:r w:rsidR="007E15C0">
        <w:rPr>
          <w:lang w:val="en-CA"/>
        </w:rPr>
        <w:t>IS</w:t>
      </w:r>
      <w:r>
        <w:t xml:space="preserve">O </w:t>
      </w:r>
      <w:r w:rsidR="007E15C0">
        <w:t>45</w:t>
      </w:r>
      <w:r>
        <w:t>001?</w:t>
      </w:r>
    </w:p>
    <w:p w14:paraId="3F9A581A" w14:textId="77777777" w:rsidR="007E15C0" w:rsidRDefault="007E15C0" w:rsidP="009D2718">
      <w:pPr>
        <w:pStyle w:val="Odlomakpopisa"/>
        <w:numPr>
          <w:ilvl w:val="0"/>
          <w:numId w:val="36"/>
        </w:numPr>
      </w:pPr>
      <w:r>
        <w:t xml:space="preserve">Do they have experience with </w:t>
      </w:r>
      <w:commentRangeStart w:id="2"/>
      <w:r>
        <w:t>OHSAS 18001</w:t>
      </w:r>
      <w:commentRangeEnd w:id="2"/>
      <w:r w:rsidR="00E1037D">
        <w:rPr>
          <w:rStyle w:val="Referencakomentara"/>
        </w:rPr>
        <w:commentReference w:id="2"/>
      </w:r>
      <w:r>
        <w:t>?</w:t>
      </w:r>
    </w:p>
    <w:p w14:paraId="1F32B317" w14:textId="77777777" w:rsidR="00FE6B41" w:rsidRDefault="00306394" w:rsidP="00100620">
      <w:pPr>
        <w:pStyle w:val="Odlomakpopisa"/>
        <w:numPr>
          <w:ilvl w:val="0"/>
          <w:numId w:val="36"/>
        </w:numPr>
      </w:pPr>
      <w:r>
        <w:t xml:space="preserve">How many customers </w:t>
      </w:r>
      <w:r w:rsidR="00E92C77">
        <w:t>have they had</w:t>
      </w:r>
      <w:r>
        <w:t xml:space="preserve">? </w:t>
      </w:r>
      <w:r w:rsidR="00A43C89">
        <w:t xml:space="preserve">What </w:t>
      </w:r>
      <w:commentRangeStart w:id="3"/>
      <w:r w:rsidR="00A43C89">
        <w:t>kind</w:t>
      </w:r>
      <w:r w:rsidR="00E92C77">
        <w:t>s</w:t>
      </w:r>
      <w:r w:rsidR="00A43C89">
        <w:t xml:space="preserve"> of customers </w:t>
      </w:r>
      <w:commentRangeEnd w:id="3"/>
      <w:r w:rsidR="00E12FD2">
        <w:rPr>
          <w:rStyle w:val="Referencakomentara"/>
        </w:rPr>
        <w:commentReference w:id="3"/>
      </w:r>
      <w:r>
        <w:t>ha</w:t>
      </w:r>
      <w:r w:rsidR="007E15C0">
        <w:t>ve</w:t>
      </w:r>
      <w:r>
        <w:t xml:space="preserve"> </w:t>
      </w:r>
      <w:r w:rsidR="007E15C0">
        <w:t>t</w:t>
      </w:r>
      <w:r>
        <w:t>he</w:t>
      </w:r>
      <w:r w:rsidR="007E15C0">
        <w:t>y</w:t>
      </w:r>
      <w:r w:rsidR="00A43C89">
        <w:t xml:space="preserve"> served?</w:t>
      </w:r>
      <w:r>
        <w:t xml:space="preserve"> Can </w:t>
      </w:r>
      <w:r w:rsidR="007E15C0">
        <w:t>t</w:t>
      </w:r>
      <w:r>
        <w:t>he</w:t>
      </w:r>
      <w:r w:rsidR="007E15C0">
        <w:t>y</w:t>
      </w:r>
      <w:r>
        <w:t xml:space="preserve"> provide a reference list?</w:t>
      </w:r>
    </w:p>
    <w:p w14:paraId="770D446E" w14:textId="77777777" w:rsidR="00A43C89" w:rsidRPr="009D7046" w:rsidRDefault="00306394" w:rsidP="00100620">
      <w:pPr>
        <w:pStyle w:val="Odlomakpopisa"/>
        <w:numPr>
          <w:ilvl w:val="0"/>
          <w:numId w:val="36"/>
        </w:numPr>
      </w:pPr>
      <w:r>
        <w:t>Ha</w:t>
      </w:r>
      <w:r w:rsidR="007E15C0">
        <w:t>ve</w:t>
      </w:r>
      <w:r>
        <w:t xml:space="preserve"> </w:t>
      </w:r>
      <w:r w:rsidR="007E15C0">
        <w:t>t</w:t>
      </w:r>
      <w:r>
        <w:t>he</w:t>
      </w:r>
      <w:r w:rsidR="007E15C0">
        <w:t>y</w:t>
      </w:r>
      <w:r w:rsidR="00A43C89">
        <w:t xml:space="preserve"> ever </w:t>
      </w:r>
      <w:r w:rsidR="007A51B3">
        <w:t xml:space="preserve">had </w:t>
      </w:r>
      <w:r w:rsidR="00432820">
        <w:t xml:space="preserve">an </w:t>
      </w:r>
      <w:commentRangeStart w:id="4"/>
      <w:r w:rsidR="00B62FF9">
        <w:t xml:space="preserve">OH&amp;S </w:t>
      </w:r>
      <w:r w:rsidR="007A51B3">
        <w:t>role</w:t>
      </w:r>
      <w:r w:rsidR="00722C5C">
        <w:t xml:space="preserve"> </w:t>
      </w:r>
      <w:commentRangeEnd w:id="4"/>
      <w:r w:rsidR="00554DE1">
        <w:rPr>
          <w:rStyle w:val="Referencakomentara"/>
        </w:rPr>
        <w:commentReference w:id="4"/>
      </w:r>
      <w:r w:rsidR="00722C5C">
        <w:t>(e.g.</w:t>
      </w:r>
      <w:r w:rsidR="00E92C77">
        <w:t>,</w:t>
      </w:r>
      <w:r w:rsidR="00722C5C">
        <w:t xml:space="preserve"> </w:t>
      </w:r>
      <w:r w:rsidR="00432820">
        <w:t>Internal Audit</w:t>
      </w:r>
      <w:r w:rsidR="00E92C77">
        <w:t>or</w:t>
      </w:r>
      <w:r w:rsidR="00432820">
        <w:t xml:space="preserve">, </w:t>
      </w:r>
      <w:r w:rsidR="00B62FF9">
        <w:t xml:space="preserve">Health &amp; Safety </w:t>
      </w:r>
      <w:r w:rsidR="00432820">
        <w:t>Manager</w:t>
      </w:r>
      <w:r w:rsidR="00722C5C">
        <w:t>)</w:t>
      </w:r>
      <w:r w:rsidR="007A51B3">
        <w:t xml:space="preserve">? </w:t>
      </w:r>
    </w:p>
    <w:p w14:paraId="53073050" w14:textId="77777777" w:rsidR="005F586A" w:rsidRDefault="005F586A" w:rsidP="00100620">
      <w:pPr>
        <w:pStyle w:val="Odlomakpopisa"/>
        <w:numPr>
          <w:ilvl w:val="0"/>
          <w:numId w:val="36"/>
        </w:numPr>
      </w:pPr>
      <w:r>
        <w:t xml:space="preserve">What is </w:t>
      </w:r>
      <w:r w:rsidR="007E15C0">
        <w:t>their</w:t>
      </w:r>
      <w:r w:rsidR="00306394">
        <w:t xml:space="preserve"> </w:t>
      </w:r>
      <w:r>
        <w:t>experience in</w:t>
      </w:r>
      <w:r w:rsidR="00722C5C">
        <w:t xml:space="preserve"> </w:t>
      </w:r>
      <w:r w:rsidR="00E92C77">
        <w:t xml:space="preserve">the </w:t>
      </w:r>
      <w:r>
        <w:t xml:space="preserve">following </w:t>
      </w:r>
      <w:commentRangeStart w:id="5"/>
      <w:r>
        <w:t>areas</w:t>
      </w:r>
      <w:commentRangeEnd w:id="5"/>
      <w:r w:rsidR="00184A12">
        <w:rPr>
          <w:rStyle w:val="Referencakomentara"/>
        </w:rPr>
        <w:commentReference w:id="5"/>
      </w:r>
      <w:r>
        <w:t>:</w:t>
      </w:r>
    </w:p>
    <w:p w14:paraId="55D54CBF" w14:textId="77777777" w:rsidR="00326686" w:rsidRDefault="00432820" w:rsidP="00100620">
      <w:pPr>
        <w:pStyle w:val="Odlomakpopisa"/>
        <w:numPr>
          <w:ilvl w:val="1"/>
          <w:numId w:val="36"/>
        </w:numPr>
      </w:pPr>
      <w:r>
        <w:t>M</w:t>
      </w:r>
      <w:r w:rsidR="005F586A">
        <w:t>anagement</w:t>
      </w:r>
      <w:r>
        <w:t xml:space="preserve"> of legal requirements in your geographical area</w:t>
      </w:r>
    </w:p>
    <w:p w14:paraId="72EE1380" w14:textId="77777777" w:rsidR="00722C5C" w:rsidRDefault="00432820" w:rsidP="00100620">
      <w:pPr>
        <w:pStyle w:val="Odlomakpopisa"/>
        <w:numPr>
          <w:ilvl w:val="1"/>
          <w:numId w:val="36"/>
        </w:numPr>
      </w:pPr>
      <w:r>
        <w:t xml:space="preserve">Identification of </w:t>
      </w:r>
      <w:r w:rsidR="00B62FF9">
        <w:t>OH&amp;S hazards &amp; risks</w:t>
      </w:r>
    </w:p>
    <w:p w14:paraId="326F06B8" w14:textId="77777777" w:rsidR="00556D56" w:rsidRDefault="00432820" w:rsidP="00100620">
      <w:pPr>
        <w:pStyle w:val="Odlomakpopisa"/>
        <w:numPr>
          <w:ilvl w:val="1"/>
          <w:numId w:val="36"/>
        </w:numPr>
      </w:pPr>
      <w:r>
        <w:t>O</w:t>
      </w:r>
      <w:r w:rsidR="00556D56">
        <w:t xml:space="preserve">ther </w:t>
      </w:r>
      <w:commentRangeStart w:id="6"/>
      <w:r w:rsidR="00556D56">
        <w:t xml:space="preserve">ISO standards </w:t>
      </w:r>
      <w:commentRangeEnd w:id="6"/>
      <w:r w:rsidR="00A033FF">
        <w:rPr>
          <w:rStyle w:val="Referencakomentara"/>
        </w:rPr>
        <w:commentReference w:id="6"/>
      </w:r>
      <w:r w:rsidR="00556D56">
        <w:t>(general knowledge or implementation experience)</w:t>
      </w:r>
    </w:p>
    <w:p w14:paraId="68618600" w14:textId="77777777" w:rsidR="003B7A7E" w:rsidRPr="00C412BE" w:rsidRDefault="000B14E3" w:rsidP="002B2E2F">
      <w:pPr>
        <w:spacing w:after="0"/>
        <w:rPr>
          <w:b/>
        </w:rPr>
      </w:pPr>
      <w:r>
        <w:rPr>
          <w:b/>
        </w:rPr>
        <w:t>O</w:t>
      </w:r>
      <w:r w:rsidR="00B62FF9">
        <w:rPr>
          <w:b/>
        </w:rPr>
        <w:t>HSAS</w:t>
      </w:r>
      <w:r>
        <w:rPr>
          <w:b/>
        </w:rPr>
        <w:t xml:space="preserve"> </w:t>
      </w:r>
      <w:r w:rsidR="00B62FF9">
        <w:rPr>
          <w:b/>
        </w:rPr>
        <w:t>18</w:t>
      </w:r>
      <w:r>
        <w:rPr>
          <w:b/>
        </w:rPr>
        <w:t>00</w:t>
      </w:r>
      <w:r w:rsidR="00B62FF9">
        <w:rPr>
          <w:b/>
        </w:rPr>
        <w:t>1</w:t>
      </w:r>
      <w:r w:rsidR="00A468EF" w:rsidRPr="00C412BE">
        <w:rPr>
          <w:b/>
        </w:rPr>
        <w:t xml:space="preserve"> </w:t>
      </w:r>
      <w:r w:rsidR="00E92C77" w:rsidRPr="00C412BE">
        <w:rPr>
          <w:b/>
        </w:rPr>
        <w:t>experience</w:t>
      </w:r>
      <w:r w:rsidR="00E92C77">
        <w:rPr>
          <w:b/>
        </w:rPr>
        <w:t>-</w:t>
      </w:r>
      <w:r w:rsidR="00A468EF" w:rsidRPr="00C412BE">
        <w:rPr>
          <w:b/>
        </w:rPr>
        <w:t>related questions:</w:t>
      </w:r>
    </w:p>
    <w:p w14:paraId="005EA0F2" w14:textId="77777777" w:rsidR="00A468EF" w:rsidRDefault="00A468EF" w:rsidP="00C412BE">
      <w:pPr>
        <w:pStyle w:val="Odlomakpopisa"/>
        <w:numPr>
          <w:ilvl w:val="0"/>
          <w:numId w:val="38"/>
        </w:numPr>
        <w:ind w:left="709"/>
      </w:pPr>
      <w:r>
        <w:t xml:space="preserve">How many </w:t>
      </w:r>
      <w:r w:rsidR="007E15C0">
        <w:t xml:space="preserve">ISO 45001 or </w:t>
      </w:r>
      <w:r w:rsidR="00AA074C">
        <w:t>O</w:t>
      </w:r>
      <w:r w:rsidR="00B62FF9">
        <w:t>HSAS</w:t>
      </w:r>
      <w:r w:rsidR="00AA074C">
        <w:t xml:space="preserve"> </w:t>
      </w:r>
      <w:r w:rsidR="00317D38">
        <w:t>1</w:t>
      </w:r>
      <w:r w:rsidR="00B62FF9">
        <w:t>8</w:t>
      </w:r>
      <w:r w:rsidR="00AA074C">
        <w:t>00</w:t>
      </w:r>
      <w:r w:rsidR="00317D38">
        <w:t>1</w:t>
      </w:r>
      <w:r>
        <w:t xml:space="preserve"> implementation </w:t>
      </w:r>
      <w:r w:rsidR="00432820">
        <w:t xml:space="preserve">projects </w:t>
      </w:r>
      <w:r w:rsidR="00306394">
        <w:t>ha</w:t>
      </w:r>
      <w:r w:rsidR="007E15C0">
        <w:t>ve</w:t>
      </w:r>
      <w:r w:rsidR="00306394">
        <w:t xml:space="preserve"> </w:t>
      </w:r>
      <w:r w:rsidR="007E15C0">
        <w:t>t</w:t>
      </w:r>
      <w:r w:rsidR="00306394">
        <w:t>he</w:t>
      </w:r>
      <w:r w:rsidR="007E15C0">
        <w:t>y</w:t>
      </w:r>
      <w:r>
        <w:t xml:space="preserve"> finished successfully in</w:t>
      </w:r>
      <w:r w:rsidR="00E92C77">
        <w:t xml:space="preserve"> the</w:t>
      </w:r>
      <w:r>
        <w:t xml:space="preserve"> </w:t>
      </w:r>
      <w:commentRangeStart w:id="7"/>
      <w:r>
        <w:t>last two years</w:t>
      </w:r>
      <w:commentRangeEnd w:id="7"/>
      <w:r w:rsidR="00C556A7">
        <w:rPr>
          <w:rStyle w:val="Referencakomentara"/>
        </w:rPr>
        <w:commentReference w:id="7"/>
      </w:r>
      <w:r>
        <w:t>?</w:t>
      </w:r>
    </w:p>
    <w:p w14:paraId="49510974" w14:textId="77777777" w:rsidR="00E97AFD" w:rsidRDefault="00E97AFD" w:rsidP="00C412BE">
      <w:pPr>
        <w:pStyle w:val="Odlomakpopisa"/>
        <w:numPr>
          <w:ilvl w:val="0"/>
          <w:numId w:val="38"/>
        </w:numPr>
        <w:ind w:left="709"/>
      </w:pPr>
      <w:r>
        <w:t xml:space="preserve">From </w:t>
      </w:r>
      <w:r w:rsidR="007E15C0">
        <w:t>IS</w:t>
      </w:r>
      <w:r>
        <w:t xml:space="preserve">O </w:t>
      </w:r>
      <w:r w:rsidR="007E15C0">
        <w:t>45</w:t>
      </w:r>
      <w:r w:rsidR="00317D38">
        <w:t>001</w:t>
      </w:r>
      <w:r>
        <w:t xml:space="preserve"> implementation projects – how many of </w:t>
      </w:r>
      <w:r w:rsidR="007E15C0">
        <w:t>their</w:t>
      </w:r>
      <w:r>
        <w:t xml:space="preserve"> customers applied for certification</w:t>
      </w:r>
      <w:r w:rsidR="00E92C77">
        <w:t>,</w:t>
      </w:r>
      <w:r>
        <w:t xml:space="preserve"> and how many were successfully </w:t>
      </w:r>
      <w:r w:rsidR="007E15C0">
        <w:t>IS</w:t>
      </w:r>
      <w:r>
        <w:t xml:space="preserve">O </w:t>
      </w:r>
      <w:r w:rsidR="007E15C0">
        <w:t>45</w:t>
      </w:r>
      <w:r w:rsidR="00317D38">
        <w:t>001</w:t>
      </w:r>
      <w:r>
        <w:t xml:space="preserve"> certified </w:t>
      </w:r>
      <w:r w:rsidR="00F45410">
        <w:t>(</w:t>
      </w:r>
      <w:r>
        <w:t xml:space="preserve">in </w:t>
      </w:r>
      <w:r w:rsidR="00E92C77">
        <w:t xml:space="preserve">their </w:t>
      </w:r>
      <w:r>
        <w:t>first attempt</w:t>
      </w:r>
      <w:r w:rsidR="00F45410">
        <w:t>)</w:t>
      </w:r>
      <w:r>
        <w:t>?</w:t>
      </w:r>
    </w:p>
    <w:p w14:paraId="44E4810E" w14:textId="77777777" w:rsidR="00A468EF" w:rsidRDefault="00A468EF" w:rsidP="00C412BE">
      <w:pPr>
        <w:pStyle w:val="Odlomakpopisa"/>
        <w:numPr>
          <w:ilvl w:val="0"/>
          <w:numId w:val="38"/>
        </w:numPr>
        <w:ind w:left="709"/>
      </w:pPr>
      <w:r>
        <w:t>W</w:t>
      </w:r>
      <w:r w:rsidRPr="00FE6B41">
        <w:t xml:space="preserve">hat was the </w:t>
      </w:r>
      <w:commentRangeStart w:id="8"/>
      <w:r w:rsidRPr="00FE6B41">
        <w:t xml:space="preserve">most complex </w:t>
      </w:r>
      <w:r w:rsidR="007E15C0">
        <w:t>IS</w:t>
      </w:r>
      <w:r w:rsidR="00AA074C">
        <w:t xml:space="preserve">O </w:t>
      </w:r>
      <w:r w:rsidR="007E15C0">
        <w:t>45</w:t>
      </w:r>
      <w:r w:rsidR="00317D38">
        <w:t>001</w:t>
      </w:r>
      <w:r>
        <w:t xml:space="preserve"> </w:t>
      </w:r>
      <w:r w:rsidRPr="00FE6B41">
        <w:t xml:space="preserve">assignment </w:t>
      </w:r>
      <w:commentRangeEnd w:id="8"/>
      <w:r w:rsidR="00C556A7">
        <w:rPr>
          <w:rStyle w:val="Referencakomentara"/>
        </w:rPr>
        <w:commentReference w:id="8"/>
      </w:r>
      <w:r w:rsidR="007E15C0">
        <w:t>t</w:t>
      </w:r>
      <w:r w:rsidR="00306394">
        <w:t>he</w:t>
      </w:r>
      <w:r w:rsidR="007E15C0">
        <w:t>y</w:t>
      </w:r>
      <w:r w:rsidR="00306394">
        <w:t xml:space="preserve"> ha</w:t>
      </w:r>
      <w:r w:rsidR="007E15C0">
        <w:t>ve</w:t>
      </w:r>
      <w:r w:rsidRPr="00FE6B41">
        <w:t xml:space="preserve"> had?</w:t>
      </w:r>
      <w:r>
        <w:t xml:space="preserve"> Can </w:t>
      </w:r>
      <w:r w:rsidR="007E15C0">
        <w:t>t</w:t>
      </w:r>
      <w:r w:rsidR="00306394">
        <w:t>he</w:t>
      </w:r>
      <w:r w:rsidR="007E15C0">
        <w:t>y</w:t>
      </w:r>
      <w:r w:rsidR="00306394">
        <w:t xml:space="preserve"> </w:t>
      </w:r>
      <w:r>
        <w:t xml:space="preserve">describe it </w:t>
      </w:r>
      <w:r w:rsidR="00E92C77">
        <w:t>briefly</w:t>
      </w:r>
      <w:r>
        <w:t>?</w:t>
      </w:r>
    </w:p>
    <w:p w14:paraId="0D37DD1E" w14:textId="77777777" w:rsidR="0019090B" w:rsidRDefault="00A468EF" w:rsidP="00C412BE">
      <w:pPr>
        <w:pStyle w:val="Odlomakpopisa"/>
        <w:numPr>
          <w:ilvl w:val="0"/>
          <w:numId w:val="38"/>
        </w:numPr>
        <w:ind w:left="709"/>
      </w:pPr>
      <w:r>
        <w:t xml:space="preserve">What is </w:t>
      </w:r>
      <w:r w:rsidR="007E15C0">
        <w:t>their</w:t>
      </w:r>
      <w:r w:rsidR="00306394">
        <w:t xml:space="preserve"> </w:t>
      </w:r>
      <w:commentRangeStart w:id="9"/>
      <w:r>
        <w:t xml:space="preserve">educational path </w:t>
      </w:r>
      <w:commentRangeEnd w:id="9"/>
      <w:r w:rsidR="00312CC9">
        <w:rPr>
          <w:rStyle w:val="Referencakomentara"/>
        </w:rPr>
        <w:commentReference w:id="9"/>
      </w:r>
      <w:r>
        <w:t xml:space="preserve">in </w:t>
      </w:r>
      <w:r w:rsidR="007E15C0">
        <w:t>IS</w:t>
      </w:r>
      <w:r w:rsidR="000B14E3">
        <w:t xml:space="preserve">O </w:t>
      </w:r>
      <w:r w:rsidR="007E15C0">
        <w:t>45</w:t>
      </w:r>
      <w:r w:rsidR="00317D38">
        <w:t>001</w:t>
      </w:r>
      <w:r w:rsidR="00E92C77">
        <w:t>;</w:t>
      </w:r>
      <w:r w:rsidR="00306394">
        <w:t xml:space="preserve"> i.e.</w:t>
      </w:r>
      <w:r w:rsidR="00E92C77">
        <w:t>,</w:t>
      </w:r>
      <w:r w:rsidR="00306394">
        <w:t xml:space="preserve"> what kind of </w:t>
      </w:r>
      <w:r w:rsidR="007E15C0">
        <w:t>IS</w:t>
      </w:r>
      <w:r w:rsidR="000B14E3">
        <w:t xml:space="preserve">O </w:t>
      </w:r>
      <w:r w:rsidR="007E15C0">
        <w:t>45</w:t>
      </w:r>
      <w:r w:rsidR="00317D38">
        <w:t>001</w:t>
      </w:r>
      <w:r w:rsidR="00306394">
        <w:t xml:space="preserve"> certificates</w:t>
      </w:r>
      <w:r w:rsidR="00317D38">
        <w:t xml:space="preserve"> do </w:t>
      </w:r>
      <w:r w:rsidR="007E15C0">
        <w:t>t</w:t>
      </w:r>
      <w:r w:rsidR="00306394">
        <w:t>he</w:t>
      </w:r>
      <w:r w:rsidR="007E15C0">
        <w:t>y</w:t>
      </w:r>
      <w:r w:rsidR="00306394">
        <w:t xml:space="preserve"> ha</w:t>
      </w:r>
      <w:r w:rsidR="00317D38">
        <w:t xml:space="preserve">ve? </w:t>
      </w:r>
      <w:r w:rsidR="00F95D66">
        <w:t xml:space="preserve">Do </w:t>
      </w:r>
      <w:r w:rsidR="007E15C0">
        <w:t>t</w:t>
      </w:r>
      <w:r w:rsidR="00F95D66">
        <w:t>he</w:t>
      </w:r>
      <w:r w:rsidR="007E15C0">
        <w:t>y</w:t>
      </w:r>
      <w:r w:rsidR="00F95D66">
        <w:t xml:space="preserve"> hold a training certifi</w:t>
      </w:r>
      <w:r w:rsidR="00317D38">
        <w:t xml:space="preserve">cate </w:t>
      </w:r>
      <w:r w:rsidR="00E92C77">
        <w:t xml:space="preserve">as </w:t>
      </w:r>
      <w:r w:rsidR="004E0875">
        <w:t>an</w:t>
      </w:r>
      <w:r w:rsidR="00E92C77">
        <w:t xml:space="preserve"> </w:t>
      </w:r>
      <w:r w:rsidR="007E15C0">
        <w:t>IS</w:t>
      </w:r>
      <w:r w:rsidR="00317D38">
        <w:t xml:space="preserve">O </w:t>
      </w:r>
      <w:r w:rsidR="007E15C0">
        <w:t>45</w:t>
      </w:r>
      <w:r w:rsidR="00317D38">
        <w:t>001 lead auditor</w:t>
      </w:r>
      <w:r>
        <w:t>?</w:t>
      </w:r>
    </w:p>
    <w:p w14:paraId="332A7202" w14:textId="77777777" w:rsidR="00A468EF" w:rsidRDefault="0019090B" w:rsidP="00C412BE">
      <w:pPr>
        <w:pStyle w:val="Odlomakpopisa"/>
        <w:numPr>
          <w:ilvl w:val="0"/>
          <w:numId w:val="38"/>
        </w:numPr>
        <w:ind w:left="709"/>
      </w:pPr>
      <w:commentRangeStart w:id="10"/>
      <w:r>
        <w:t xml:space="preserve">Do </w:t>
      </w:r>
      <w:r w:rsidR="007E15C0">
        <w:t>t</w:t>
      </w:r>
      <w:r>
        <w:t>he</w:t>
      </w:r>
      <w:r w:rsidR="007E15C0">
        <w:t>y</w:t>
      </w:r>
      <w:r>
        <w:t xml:space="preserve"> </w:t>
      </w:r>
      <w:r w:rsidR="00AE49F0">
        <w:t xml:space="preserve">deliver </w:t>
      </w:r>
      <w:r w:rsidR="007E15C0">
        <w:t>IS</w:t>
      </w:r>
      <w:r w:rsidR="00AA074C">
        <w:t xml:space="preserve">O </w:t>
      </w:r>
      <w:r w:rsidR="00E92C77">
        <w:t>45001</w:t>
      </w:r>
      <w:r>
        <w:t xml:space="preserve"> training? If yes, </w:t>
      </w:r>
      <w:r w:rsidR="00432820">
        <w:t>what type of training</w:t>
      </w:r>
      <w:r w:rsidR="009D2718">
        <w:t xml:space="preserve">, </w:t>
      </w:r>
      <w:r>
        <w:t>how many training</w:t>
      </w:r>
      <w:r w:rsidR="009D2718">
        <w:t xml:space="preserve"> session</w:t>
      </w:r>
      <w:r>
        <w:t xml:space="preserve">s, </w:t>
      </w:r>
      <w:r w:rsidR="00E92C77">
        <w:t xml:space="preserve">and </w:t>
      </w:r>
      <w:r>
        <w:t>for how many people?</w:t>
      </w:r>
    </w:p>
    <w:p w14:paraId="7E6493B6" w14:textId="77777777" w:rsidR="0019090B" w:rsidRDefault="0019090B" w:rsidP="00C412BE">
      <w:pPr>
        <w:pStyle w:val="Odlomakpopisa"/>
        <w:numPr>
          <w:ilvl w:val="0"/>
          <w:numId w:val="38"/>
        </w:numPr>
        <w:ind w:left="709"/>
      </w:pPr>
      <w:r>
        <w:t>Ha</w:t>
      </w:r>
      <w:r w:rsidR="007E15C0">
        <w:t>ve</w:t>
      </w:r>
      <w:r>
        <w:t xml:space="preserve"> </w:t>
      </w:r>
      <w:r w:rsidR="007E15C0">
        <w:t>t</w:t>
      </w:r>
      <w:r>
        <w:t>he</w:t>
      </w:r>
      <w:r w:rsidR="007E15C0">
        <w:t>y</w:t>
      </w:r>
      <w:r>
        <w:t xml:space="preserve"> ever publish</w:t>
      </w:r>
      <w:r w:rsidR="00AE49F0">
        <w:t>ed</w:t>
      </w:r>
      <w:r>
        <w:t xml:space="preserve"> any </w:t>
      </w:r>
      <w:r w:rsidR="00AE49F0">
        <w:t xml:space="preserve">expert </w:t>
      </w:r>
      <w:r>
        <w:t>article</w:t>
      </w:r>
      <w:r w:rsidR="00E92C77">
        <w:t>s</w:t>
      </w:r>
      <w:r>
        <w:t>? How many</w:t>
      </w:r>
      <w:r w:rsidR="00E92C77">
        <w:t>,</w:t>
      </w:r>
      <w:r>
        <w:t xml:space="preserve"> and where?</w:t>
      </w:r>
      <w:commentRangeEnd w:id="10"/>
      <w:r w:rsidR="00312CC9">
        <w:rPr>
          <w:rStyle w:val="Referencakomentara"/>
        </w:rPr>
        <w:commentReference w:id="10"/>
      </w:r>
    </w:p>
    <w:p w14:paraId="738396EA" w14:textId="77777777" w:rsidR="00A468EF" w:rsidRDefault="00A468EF" w:rsidP="00C412BE">
      <w:pPr>
        <w:pStyle w:val="Odlomakpopisa"/>
        <w:numPr>
          <w:ilvl w:val="0"/>
          <w:numId w:val="38"/>
        </w:numPr>
        <w:ind w:left="709"/>
      </w:pPr>
      <w:r>
        <w:t xml:space="preserve">Can </w:t>
      </w:r>
      <w:r w:rsidR="007E15C0">
        <w:t>t</w:t>
      </w:r>
      <w:r w:rsidR="0019090B">
        <w:t>he</w:t>
      </w:r>
      <w:r w:rsidR="007E15C0">
        <w:t>y</w:t>
      </w:r>
      <w:r w:rsidR="0019090B">
        <w:t xml:space="preserve"> </w:t>
      </w:r>
      <w:r>
        <w:t xml:space="preserve">show </w:t>
      </w:r>
      <w:r w:rsidR="0019090B">
        <w:t xml:space="preserve">you </w:t>
      </w:r>
      <w:r w:rsidR="00E92C77">
        <w:t xml:space="preserve">an </w:t>
      </w:r>
      <w:r>
        <w:t xml:space="preserve">example of </w:t>
      </w:r>
      <w:r w:rsidR="00E92C77">
        <w:t xml:space="preserve">a </w:t>
      </w:r>
      <w:commentRangeStart w:id="11"/>
      <w:r w:rsidR="00F95D66">
        <w:t>Corrective Action</w:t>
      </w:r>
      <w:r w:rsidR="000B14E3">
        <w:t xml:space="preserve"> </w:t>
      </w:r>
      <w:commentRangeEnd w:id="11"/>
      <w:r w:rsidR="00312CC9">
        <w:rPr>
          <w:rStyle w:val="Referencakomentara"/>
        </w:rPr>
        <w:commentReference w:id="11"/>
      </w:r>
      <w:r>
        <w:t xml:space="preserve">process that </w:t>
      </w:r>
      <w:r w:rsidR="007E15C0">
        <w:t>t</w:t>
      </w:r>
      <w:r w:rsidR="0019090B">
        <w:t>he</w:t>
      </w:r>
      <w:r w:rsidR="007E15C0">
        <w:t>y</w:t>
      </w:r>
      <w:r w:rsidR="0019090B">
        <w:t xml:space="preserve"> </w:t>
      </w:r>
      <w:r>
        <w:t>created?</w:t>
      </w:r>
    </w:p>
    <w:p w14:paraId="1A417B22" w14:textId="77777777" w:rsidR="000B14E3" w:rsidRDefault="000B14E3" w:rsidP="00C412BE">
      <w:pPr>
        <w:pStyle w:val="Odlomakpopisa"/>
        <w:numPr>
          <w:ilvl w:val="0"/>
          <w:numId w:val="38"/>
        </w:numPr>
        <w:ind w:left="709"/>
      </w:pPr>
      <w:r>
        <w:t xml:space="preserve">Can </w:t>
      </w:r>
      <w:r w:rsidR="007E15C0">
        <w:t>t</w:t>
      </w:r>
      <w:r>
        <w:t>he</w:t>
      </w:r>
      <w:r w:rsidR="007E15C0">
        <w:t>y</w:t>
      </w:r>
      <w:r>
        <w:t xml:space="preserve"> briefly describe </w:t>
      </w:r>
      <w:r w:rsidR="00E92C77">
        <w:t xml:space="preserve">the </w:t>
      </w:r>
      <w:r w:rsidR="007E15C0">
        <w:t>IS</w:t>
      </w:r>
      <w:r>
        <w:t xml:space="preserve">O </w:t>
      </w:r>
      <w:r w:rsidR="007E15C0">
        <w:t>45</w:t>
      </w:r>
      <w:r w:rsidR="00317D38">
        <w:t>001</w:t>
      </w:r>
      <w:r>
        <w:t xml:space="preserve"> structure</w:t>
      </w:r>
      <w:r w:rsidR="00E92C77">
        <w:t>?</w:t>
      </w:r>
    </w:p>
    <w:p w14:paraId="5D1D7F06" w14:textId="77777777" w:rsidR="000B14E3" w:rsidRDefault="000B14E3" w:rsidP="000B14E3">
      <w:pPr>
        <w:pStyle w:val="Odlomakpopisa"/>
        <w:numPr>
          <w:ilvl w:val="1"/>
          <w:numId w:val="38"/>
        </w:numPr>
      </w:pPr>
      <w:r>
        <w:t xml:space="preserve">Requirements defined in </w:t>
      </w:r>
      <w:r w:rsidR="007E15C0">
        <w:t>IS</w:t>
      </w:r>
      <w:r>
        <w:t xml:space="preserve">O </w:t>
      </w:r>
      <w:r w:rsidR="007E15C0">
        <w:t>45</w:t>
      </w:r>
      <w:r w:rsidR="00317D38">
        <w:t>001</w:t>
      </w:r>
    </w:p>
    <w:p w14:paraId="4F9EE172" w14:textId="77777777" w:rsidR="00E97AFD" w:rsidRDefault="000B14E3" w:rsidP="00E97AFD">
      <w:pPr>
        <w:pStyle w:val="Odlomakpopisa"/>
        <w:numPr>
          <w:ilvl w:val="1"/>
          <w:numId w:val="38"/>
        </w:numPr>
      </w:pPr>
      <w:commentRangeStart w:id="12"/>
      <w:r>
        <w:t xml:space="preserve">Other documents </w:t>
      </w:r>
      <w:commentRangeEnd w:id="12"/>
      <w:r w:rsidR="004A6C7E">
        <w:rPr>
          <w:rStyle w:val="Referencakomentara"/>
        </w:rPr>
        <w:commentReference w:id="12"/>
      </w:r>
      <w:r w:rsidR="009D2718">
        <w:t>related to</w:t>
      </w:r>
      <w:r>
        <w:t xml:space="preserve"> </w:t>
      </w:r>
      <w:r w:rsidR="007E15C0">
        <w:t>IS</w:t>
      </w:r>
      <w:r>
        <w:t xml:space="preserve">O </w:t>
      </w:r>
      <w:r w:rsidR="007E15C0">
        <w:t>45</w:t>
      </w:r>
      <w:r w:rsidR="00317D38">
        <w:t>001</w:t>
      </w:r>
    </w:p>
    <w:p w14:paraId="1D3BAB35" w14:textId="77777777" w:rsidR="00A468EF" w:rsidRPr="00C412BE" w:rsidRDefault="005007F7" w:rsidP="002B2E2F">
      <w:pPr>
        <w:spacing w:after="0"/>
        <w:rPr>
          <w:b/>
        </w:rPr>
      </w:pPr>
      <w:commentRangeStart w:id="13"/>
      <w:r w:rsidRPr="00C412BE">
        <w:rPr>
          <w:b/>
        </w:rPr>
        <w:t>Implementation</w:t>
      </w:r>
      <w:r>
        <w:rPr>
          <w:b/>
        </w:rPr>
        <w:t>-</w:t>
      </w:r>
      <w:r w:rsidR="00A468EF" w:rsidRPr="00C412BE">
        <w:rPr>
          <w:b/>
        </w:rPr>
        <w:t>specific questions:</w:t>
      </w:r>
      <w:commentRangeEnd w:id="13"/>
      <w:r w:rsidR="004A6C7E">
        <w:rPr>
          <w:rStyle w:val="Referencakomentara"/>
        </w:rPr>
        <w:commentReference w:id="13"/>
      </w:r>
    </w:p>
    <w:p w14:paraId="1523CD19" w14:textId="77777777" w:rsidR="00302694" w:rsidRDefault="00302694" w:rsidP="00A468EF">
      <w:pPr>
        <w:pStyle w:val="Odlomakpopisa"/>
        <w:numPr>
          <w:ilvl w:val="0"/>
          <w:numId w:val="39"/>
        </w:numPr>
      </w:pPr>
      <w:r>
        <w:t>What are the most common issues in</w:t>
      </w:r>
      <w:r w:rsidR="005007F7">
        <w:t xml:space="preserve"> an</w:t>
      </w:r>
      <w:r>
        <w:t xml:space="preserve"> </w:t>
      </w:r>
      <w:r w:rsidR="007E15C0">
        <w:t>IS</w:t>
      </w:r>
      <w:r w:rsidR="000B14E3">
        <w:t xml:space="preserve">O </w:t>
      </w:r>
      <w:r w:rsidR="007E15C0">
        <w:t>45</w:t>
      </w:r>
      <w:r w:rsidR="00317D38">
        <w:t>001</w:t>
      </w:r>
      <w:r w:rsidR="000B14E3">
        <w:t xml:space="preserve"> </w:t>
      </w:r>
      <w:r>
        <w:t xml:space="preserve">implementation project </w:t>
      </w:r>
      <w:r w:rsidR="007E15C0">
        <w:t>t</w:t>
      </w:r>
      <w:r>
        <w:t>he</w:t>
      </w:r>
      <w:r w:rsidR="007E15C0">
        <w:t>y</w:t>
      </w:r>
      <w:r>
        <w:t xml:space="preserve"> faced</w:t>
      </w:r>
      <w:r w:rsidR="005007F7">
        <w:t>,</w:t>
      </w:r>
      <w:r>
        <w:t xml:space="preserve"> and what was </w:t>
      </w:r>
      <w:r w:rsidR="007E15C0">
        <w:t>their</w:t>
      </w:r>
      <w:r>
        <w:t xml:space="preserve"> approach to resolve them?</w:t>
      </w:r>
    </w:p>
    <w:p w14:paraId="197FFE71" w14:textId="77777777" w:rsidR="00302694" w:rsidRDefault="00302694" w:rsidP="00A468EF">
      <w:pPr>
        <w:pStyle w:val="Odlomakpopisa"/>
        <w:numPr>
          <w:ilvl w:val="0"/>
          <w:numId w:val="39"/>
        </w:numPr>
      </w:pPr>
      <w:r>
        <w:t>What is the usual length of the implementation project? What does it depend on?</w:t>
      </w:r>
    </w:p>
    <w:p w14:paraId="5E50FE08" w14:textId="77777777" w:rsidR="00E97AFD" w:rsidRDefault="00E97AFD" w:rsidP="00A468EF">
      <w:pPr>
        <w:pStyle w:val="Odlomakpopisa"/>
        <w:numPr>
          <w:ilvl w:val="0"/>
          <w:numId w:val="39"/>
        </w:numPr>
      </w:pPr>
      <w:r>
        <w:t xml:space="preserve">How would </w:t>
      </w:r>
      <w:r w:rsidR="007E15C0">
        <w:t>t</w:t>
      </w:r>
      <w:r>
        <w:t>he</w:t>
      </w:r>
      <w:r w:rsidR="007E15C0">
        <w:t>y</w:t>
      </w:r>
      <w:r>
        <w:t xml:space="preserve"> define </w:t>
      </w:r>
      <w:r w:rsidR="005007F7">
        <w:t xml:space="preserve">the </w:t>
      </w:r>
      <w:r>
        <w:t>scope of the project</w:t>
      </w:r>
      <w:r w:rsidR="005007F7">
        <w:t>,</w:t>
      </w:r>
      <w:r>
        <w:t xml:space="preserve"> in your case?</w:t>
      </w:r>
    </w:p>
    <w:p w14:paraId="642E4F99" w14:textId="77777777" w:rsidR="00571ADA" w:rsidRDefault="00571ADA" w:rsidP="00A468EF">
      <w:pPr>
        <w:pStyle w:val="Odlomakpopisa"/>
        <w:numPr>
          <w:ilvl w:val="0"/>
          <w:numId w:val="39"/>
        </w:numPr>
      </w:pPr>
      <w:r>
        <w:t xml:space="preserve">Can </w:t>
      </w:r>
      <w:r w:rsidR="007E15C0">
        <w:t>t</w:t>
      </w:r>
      <w:r>
        <w:t>he</w:t>
      </w:r>
      <w:r w:rsidR="007E15C0">
        <w:t>y</w:t>
      </w:r>
      <w:r>
        <w:t xml:space="preserve"> name </w:t>
      </w:r>
      <w:r w:rsidR="005007F7">
        <w:t xml:space="preserve">a </w:t>
      </w:r>
      <w:r>
        <w:t xml:space="preserve">few mandatory documents required by </w:t>
      </w:r>
      <w:r w:rsidR="007E15C0">
        <w:t>IS</w:t>
      </w:r>
      <w:r>
        <w:t xml:space="preserve">O </w:t>
      </w:r>
      <w:r w:rsidR="007E15C0">
        <w:t>45</w:t>
      </w:r>
      <w:r w:rsidR="00317D38">
        <w:t>001</w:t>
      </w:r>
      <w:r>
        <w:t>?</w:t>
      </w:r>
    </w:p>
    <w:p w14:paraId="5FB0807D" w14:textId="77777777" w:rsidR="00A468EF" w:rsidRDefault="009D2718" w:rsidP="00E97AFD">
      <w:pPr>
        <w:pStyle w:val="Odlomakpopisa"/>
        <w:numPr>
          <w:ilvl w:val="0"/>
          <w:numId w:val="39"/>
        </w:numPr>
      </w:pPr>
      <w:r>
        <w:t>W</w:t>
      </w:r>
      <w:r w:rsidR="00A468EF">
        <w:t xml:space="preserve">hat would be </w:t>
      </w:r>
      <w:r w:rsidR="002F68D4">
        <w:t>their</w:t>
      </w:r>
      <w:r w:rsidR="0019090B">
        <w:t xml:space="preserve"> </w:t>
      </w:r>
      <w:r w:rsidR="00A468EF">
        <w:t>suggestion about the approach</w:t>
      </w:r>
      <w:r>
        <w:t xml:space="preserve"> to evaluating significan</w:t>
      </w:r>
      <w:r w:rsidR="00B62FF9">
        <w:t>t OH&amp;S hazards</w:t>
      </w:r>
      <w:r w:rsidR="00425915">
        <w:t>?</w:t>
      </w:r>
    </w:p>
    <w:p w14:paraId="113E286F" w14:textId="77777777" w:rsidR="002B30E1" w:rsidRDefault="009D2718" w:rsidP="002B30E1">
      <w:pPr>
        <w:pStyle w:val="Odlomakpopisa"/>
        <w:numPr>
          <w:ilvl w:val="0"/>
          <w:numId w:val="39"/>
        </w:numPr>
      </w:pPr>
      <w:r>
        <w:t>H</w:t>
      </w:r>
      <w:r w:rsidR="00A468EF">
        <w:t xml:space="preserve">ow did </w:t>
      </w:r>
      <w:r w:rsidR="002F68D4">
        <w:t>t</w:t>
      </w:r>
      <w:r w:rsidR="0019090B">
        <w:t>he</w:t>
      </w:r>
      <w:r w:rsidR="002F68D4">
        <w:t>y</w:t>
      </w:r>
      <w:r w:rsidR="0019090B">
        <w:t xml:space="preserve"> </w:t>
      </w:r>
      <w:r w:rsidR="00A468EF">
        <w:t xml:space="preserve">define accounting for the services on some of </w:t>
      </w:r>
      <w:r w:rsidR="002F68D4">
        <w:t>their</w:t>
      </w:r>
      <w:r w:rsidR="0019090B">
        <w:t xml:space="preserve"> </w:t>
      </w:r>
      <w:r w:rsidR="00A468EF">
        <w:t>projects?</w:t>
      </w:r>
    </w:p>
    <w:p w14:paraId="18A1E8D1" w14:textId="77777777" w:rsidR="00200284" w:rsidRPr="002D6839" w:rsidRDefault="002B30E1" w:rsidP="00200284">
      <w:pPr>
        <w:pStyle w:val="Odlomakpopisa"/>
        <w:numPr>
          <w:ilvl w:val="0"/>
          <w:numId w:val="39"/>
        </w:numPr>
      </w:pPr>
      <w:r>
        <w:t xml:space="preserve">What is </w:t>
      </w:r>
      <w:r w:rsidR="002F68D4">
        <w:t>their</w:t>
      </w:r>
      <w:r>
        <w:t xml:space="preserve"> suggestion in regard </w:t>
      </w:r>
      <w:r w:rsidR="005007F7">
        <w:t xml:space="preserve">to </w:t>
      </w:r>
      <w:r>
        <w:t>how to define responsibilities to perform particular tasks on the project?</w:t>
      </w:r>
      <w:r w:rsidR="00200284">
        <w:t xml:space="preserve"> </w:t>
      </w:r>
    </w:p>
    <w:sectPr w:rsidR="00200284" w:rsidRPr="002D6839" w:rsidSect="000119A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45001Academy" w:date="2019-04-09T09:30:00Z" w:initials="MC">
    <w:p w14:paraId="3AD3E902" w14:textId="77777777" w:rsidR="00E1037D" w:rsidRDefault="00E1037D">
      <w:pPr>
        <w:pStyle w:val="Tekstkomentara"/>
      </w:pPr>
      <w:r>
        <w:rPr>
          <w:rStyle w:val="Referencakomentara"/>
        </w:rPr>
        <w:annotationRef/>
      </w:r>
      <w:r w:rsidRPr="00BF1EB3">
        <w:t>Try to match consultant’s experience in your industry.</w:t>
      </w:r>
    </w:p>
  </w:comment>
  <w:comment w:id="1" w:author="45001Academy" w:date="2019-04-09T09:30:00Z" w:initials="MC">
    <w:p w14:paraId="6E9EC02D" w14:textId="77777777" w:rsidR="00E1037D" w:rsidRDefault="00E1037D">
      <w:pPr>
        <w:pStyle w:val="Tekstkomentara"/>
      </w:pPr>
      <w:r>
        <w:rPr>
          <w:rStyle w:val="Referencakomentara"/>
        </w:rPr>
        <w:annotationRef/>
      </w:r>
      <w:r>
        <w:t>e.g. Management/Leadership, Sales…etc. Such experience will contribute to better alignment and integration between OH&amp;S management and business while implementing processes mandatory by ISO 45001.</w:t>
      </w:r>
    </w:p>
  </w:comment>
  <w:comment w:id="2" w:author="45001Academy" w:date="2019-04-09T09:30:00Z" w:initials="MC">
    <w:p w14:paraId="5B3F5F01" w14:textId="77777777" w:rsidR="00E1037D" w:rsidRDefault="00E1037D">
      <w:pPr>
        <w:pStyle w:val="Tekstkomentara"/>
      </w:pPr>
      <w:r>
        <w:rPr>
          <w:rStyle w:val="Referencakomentara"/>
        </w:rPr>
        <w:annotationRef/>
      </w:r>
      <w:r w:rsidRPr="00BF1EB3">
        <w:t xml:space="preserve">This is a standard for OH&amp;S </w:t>
      </w:r>
      <w:r w:rsidRPr="00BF1EB3">
        <w:rPr>
          <w:noProof/>
        </w:rPr>
        <w:t>M</w:t>
      </w:r>
      <w:r w:rsidRPr="00BF1EB3">
        <w:t xml:space="preserve">anagement </w:t>
      </w:r>
      <w:r w:rsidRPr="00BF1EB3">
        <w:rPr>
          <w:noProof/>
        </w:rPr>
        <w:t>S</w:t>
      </w:r>
      <w:r w:rsidRPr="00BF1EB3">
        <w:t>ystems that has commonly been in use before ISO 45001 was released. Many of the processes are similar between the standards.</w:t>
      </w:r>
    </w:p>
  </w:comment>
  <w:comment w:id="3" w:author="45001Academy" w:date="2019-04-09T09:31:00Z" w:initials="MC">
    <w:p w14:paraId="292C8F7E" w14:textId="77777777" w:rsidR="00E12FD2" w:rsidRDefault="00E12FD2">
      <w:pPr>
        <w:pStyle w:val="Tekstkomentara"/>
      </w:pPr>
      <w:r>
        <w:rPr>
          <w:rStyle w:val="Referencakomentara"/>
        </w:rPr>
        <w:annotationRef/>
      </w:r>
      <w:r w:rsidRPr="00BF1EB3">
        <w:t xml:space="preserve">Figure out if </w:t>
      </w:r>
      <w:r w:rsidRPr="00BF1EB3">
        <w:rPr>
          <w:noProof/>
        </w:rPr>
        <w:t xml:space="preserve">the </w:t>
      </w:r>
      <w:r w:rsidRPr="00BF1EB3">
        <w:t>consultant has experience with companies of your size. Some experiences with large companies can be difficult to apply to smaller businesses or lean enterprises.</w:t>
      </w:r>
    </w:p>
  </w:comment>
  <w:comment w:id="4" w:author="45001Academy" w:date="2019-04-09T09:31:00Z" w:initials="MC">
    <w:p w14:paraId="2D899E5B" w14:textId="77777777" w:rsidR="00554DE1" w:rsidRDefault="00554DE1">
      <w:pPr>
        <w:pStyle w:val="Tekstkomentara"/>
      </w:pPr>
      <w:r>
        <w:rPr>
          <w:rStyle w:val="Referencakomentara"/>
        </w:rPr>
        <w:annotationRef/>
      </w:r>
      <w:r w:rsidRPr="00BF1EB3">
        <w:t xml:space="preserve">“Live experience” is </w:t>
      </w:r>
      <w:r w:rsidRPr="00BF1EB3">
        <w:rPr>
          <w:noProof/>
        </w:rPr>
        <w:t xml:space="preserve">a </w:t>
      </w:r>
      <w:r w:rsidRPr="00BF1EB3">
        <w:t>prerequisite to move away from pure theory.</w:t>
      </w:r>
    </w:p>
  </w:comment>
  <w:comment w:id="5" w:author="45001Academy" w:date="2019-04-09T09:31:00Z" w:initials="MC">
    <w:p w14:paraId="138CCAC6" w14:textId="77777777" w:rsidR="00184A12" w:rsidRDefault="00184A12">
      <w:pPr>
        <w:pStyle w:val="Tekstkomentara"/>
      </w:pPr>
      <w:r>
        <w:rPr>
          <w:rStyle w:val="Referencakomentara"/>
        </w:rPr>
        <w:annotationRef/>
      </w:r>
      <w:r w:rsidRPr="00BF1EB3">
        <w:t xml:space="preserve">List any </w:t>
      </w:r>
      <w:r w:rsidRPr="00BF1EB3">
        <w:rPr>
          <w:noProof/>
        </w:rPr>
        <w:t>areas</w:t>
      </w:r>
      <w:r w:rsidRPr="00BF1EB3">
        <w:t xml:space="preserve"> </w:t>
      </w:r>
      <w:r w:rsidRPr="00BF1EB3">
        <w:rPr>
          <w:noProof/>
        </w:rPr>
        <w:t xml:space="preserve">that </w:t>
      </w:r>
      <w:r w:rsidRPr="00BF1EB3">
        <w:t>can help you determine the “</w:t>
      </w:r>
      <w:r w:rsidRPr="00BF1EB3">
        <w:rPr>
          <w:noProof/>
        </w:rPr>
        <w:t xml:space="preserve">breadth </w:t>
      </w:r>
      <w:r w:rsidRPr="00BF1EB3">
        <w:t xml:space="preserve">of the knowledge and experience” of </w:t>
      </w:r>
      <w:r w:rsidRPr="00BF1EB3">
        <w:rPr>
          <w:noProof/>
        </w:rPr>
        <w:t xml:space="preserve">the </w:t>
      </w:r>
      <w:r w:rsidRPr="00BF1EB3">
        <w:t>potential consultant. These are some suggestions</w:t>
      </w:r>
      <w:r w:rsidRPr="00BF1EB3">
        <w:rPr>
          <w:noProof/>
        </w:rPr>
        <w:t>.</w:t>
      </w:r>
    </w:p>
  </w:comment>
  <w:comment w:id="6" w:author="45001Academy" w:date="2019-04-09T09:32:00Z" w:initials="MC">
    <w:p w14:paraId="1B4BCCDF" w14:textId="77777777" w:rsidR="00A033FF" w:rsidRDefault="00A033FF">
      <w:pPr>
        <w:pStyle w:val="Tekstkomentara"/>
      </w:pPr>
      <w:r>
        <w:rPr>
          <w:rStyle w:val="Referencakomentara"/>
        </w:rPr>
        <w:annotationRef/>
      </w:r>
      <w:r w:rsidRPr="00BF1EB3">
        <w:t>If your organization has, or plans to implement, some other standard (e.g.</w:t>
      </w:r>
      <w:r w:rsidRPr="00BF1EB3">
        <w:rPr>
          <w:noProof/>
        </w:rPr>
        <w:t>,</w:t>
      </w:r>
      <w:r w:rsidRPr="00BF1EB3">
        <w:t xml:space="preserve"> ISO 9001 or ISO 14001)</w:t>
      </w:r>
      <w:r w:rsidRPr="00BF1EB3">
        <w:rPr>
          <w:noProof/>
        </w:rPr>
        <w:t>,</w:t>
      </w:r>
      <w:r w:rsidRPr="00BF1EB3">
        <w:t xml:space="preserve"> there are common documents </w:t>
      </w:r>
      <w:r w:rsidRPr="00BF1EB3">
        <w:rPr>
          <w:noProof/>
        </w:rPr>
        <w:t xml:space="preserve">that </w:t>
      </w:r>
      <w:r w:rsidRPr="00BF1EB3">
        <w:t>can be re-used or extended and</w:t>
      </w:r>
      <w:r w:rsidRPr="00BF1EB3">
        <w:rPr>
          <w:noProof/>
        </w:rPr>
        <w:t>,</w:t>
      </w:r>
      <w:r w:rsidRPr="00BF1EB3">
        <w:t xml:space="preserve"> therefore</w:t>
      </w:r>
      <w:r w:rsidRPr="00BF1EB3">
        <w:rPr>
          <w:noProof/>
        </w:rPr>
        <w:t>,</w:t>
      </w:r>
      <w:r w:rsidRPr="00BF1EB3">
        <w:t xml:space="preserve"> knowledge of some other standard is highly desirable</w:t>
      </w:r>
      <w:r>
        <w:t>.</w:t>
      </w:r>
    </w:p>
  </w:comment>
  <w:comment w:id="7" w:author="45001Academy" w:date="2019-04-09T09:32:00Z" w:initials="MC">
    <w:p w14:paraId="45FF50AB" w14:textId="77777777" w:rsidR="00C556A7" w:rsidRDefault="00C556A7">
      <w:pPr>
        <w:pStyle w:val="Tekstkomentara"/>
      </w:pPr>
      <w:r>
        <w:rPr>
          <w:rStyle w:val="Referencakomentara"/>
        </w:rPr>
        <w:annotationRef/>
      </w:r>
      <w:r>
        <w:t>This is an example and can be changed.</w:t>
      </w:r>
    </w:p>
  </w:comment>
  <w:comment w:id="8" w:author="45001Academy" w:date="2019-04-09T09:33:00Z" w:initials="MC">
    <w:p w14:paraId="6EC678CD" w14:textId="77777777" w:rsidR="00C556A7" w:rsidRDefault="00C556A7">
      <w:pPr>
        <w:pStyle w:val="Tekstkomentara"/>
      </w:pPr>
      <w:r>
        <w:rPr>
          <w:rStyle w:val="Referencakomentara"/>
        </w:rPr>
        <w:annotationRef/>
      </w:r>
      <w:r w:rsidRPr="00CB0C53">
        <w:t xml:space="preserve">This question targets </w:t>
      </w:r>
      <w:r w:rsidRPr="00CB0C53">
        <w:rPr>
          <w:noProof/>
        </w:rPr>
        <w:t xml:space="preserve">the </w:t>
      </w:r>
      <w:r w:rsidRPr="00CB0C53">
        <w:t xml:space="preserve">consultant’s experience and what you (with your complexity) </w:t>
      </w:r>
      <w:r w:rsidRPr="00CB0C53">
        <w:rPr>
          <w:noProof/>
        </w:rPr>
        <w:t xml:space="preserve">can </w:t>
      </w:r>
      <w:r w:rsidRPr="00CB0C53">
        <w:t>expect from him/her.</w:t>
      </w:r>
    </w:p>
  </w:comment>
  <w:comment w:id="9" w:author="45001Academy" w:date="2019-04-09T09:33:00Z" w:initials="MC">
    <w:p w14:paraId="4F1531A7" w14:textId="77777777" w:rsidR="00312CC9" w:rsidRDefault="00312CC9">
      <w:pPr>
        <w:pStyle w:val="Tekstkomentara"/>
      </w:pPr>
      <w:r>
        <w:rPr>
          <w:rStyle w:val="Referencakomentara"/>
        </w:rPr>
        <w:annotationRef/>
      </w:r>
      <w:r w:rsidRPr="00783A3A">
        <w:t>Does he have good theoretical knowledge as well as practical knowledge?</w:t>
      </w:r>
    </w:p>
  </w:comment>
  <w:comment w:id="10" w:author="45001Academy" w:date="2019-04-09T09:33:00Z" w:initials="MC">
    <w:p w14:paraId="7B1EC422" w14:textId="77777777" w:rsidR="00312CC9" w:rsidRDefault="00312CC9">
      <w:pPr>
        <w:pStyle w:val="Tekstkomentara"/>
      </w:pPr>
      <w:r>
        <w:rPr>
          <w:rStyle w:val="Referencakomentara"/>
        </w:rPr>
        <w:annotationRef/>
      </w:r>
      <w:r w:rsidRPr="005B201E">
        <w:t xml:space="preserve">These are some of the possibilities to evaluate </w:t>
      </w:r>
      <w:r w:rsidRPr="005B201E">
        <w:rPr>
          <w:noProof/>
        </w:rPr>
        <w:t xml:space="preserve">the </w:t>
      </w:r>
      <w:r w:rsidRPr="005B201E">
        <w:t>quality of the consultant. Usually</w:t>
      </w:r>
      <w:r w:rsidRPr="005B201E">
        <w:rPr>
          <w:noProof/>
        </w:rPr>
        <w:t>,</w:t>
      </w:r>
      <w:r w:rsidRPr="005B201E">
        <w:t xml:space="preserve"> consultants </w:t>
      </w:r>
      <w:r w:rsidRPr="005B201E">
        <w:rPr>
          <w:noProof/>
        </w:rPr>
        <w:t xml:space="preserve">that </w:t>
      </w:r>
      <w:r w:rsidRPr="005B201E">
        <w:t>deliver training have experience relating real-world problems and are able to transfer their knowledge to other people - in this case</w:t>
      </w:r>
      <w:r w:rsidRPr="005B201E">
        <w:rPr>
          <w:noProof/>
        </w:rPr>
        <w:t>,</w:t>
      </w:r>
      <w:r w:rsidRPr="005B201E">
        <w:t xml:space="preserve"> you.</w:t>
      </w:r>
    </w:p>
  </w:comment>
  <w:comment w:id="11" w:author="45001Academy" w:date="2019-04-09T09:34:00Z" w:initials="MC">
    <w:p w14:paraId="66573ED7" w14:textId="77777777" w:rsidR="00312CC9" w:rsidRDefault="00312CC9">
      <w:pPr>
        <w:pStyle w:val="Tekstkomentara"/>
      </w:pPr>
      <w:r>
        <w:rPr>
          <w:rStyle w:val="Referencakomentara"/>
        </w:rPr>
        <w:annotationRef/>
      </w:r>
      <w:r>
        <w:t>That’s just an example. Use any other process or more of them.</w:t>
      </w:r>
    </w:p>
  </w:comment>
  <w:comment w:id="12" w:author="45001Academy" w:date="2019-04-09T09:34:00Z" w:initials="MC">
    <w:p w14:paraId="3C12ACED" w14:textId="77777777" w:rsidR="004A6C7E" w:rsidRDefault="004A6C7E">
      <w:pPr>
        <w:pStyle w:val="Tekstkomentara"/>
      </w:pPr>
      <w:r>
        <w:rPr>
          <w:rStyle w:val="Referencakomentara"/>
        </w:rPr>
        <w:annotationRef/>
      </w:r>
      <w:r w:rsidRPr="005B201E">
        <w:rPr>
          <w:noProof/>
        </w:rPr>
        <w:t>E</w:t>
      </w:r>
      <w:r w:rsidRPr="005B201E">
        <w:t>.g.</w:t>
      </w:r>
      <w:r w:rsidRPr="005B201E">
        <w:rPr>
          <w:noProof/>
        </w:rPr>
        <w:t>,</w:t>
      </w:r>
      <w:r w:rsidRPr="005B201E">
        <w:t xml:space="preserve"> what is ISO 19011 and what is it used for? ISO 19011 is the document used to guide auditors in management system audits.</w:t>
      </w:r>
    </w:p>
  </w:comment>
  <w:comment w:id="13" w:author="45001Academy" w:date="2019-04-09T09:34:00Z" w:initials="MC">
    <w:p w14:paraId="3380CC60" w14:textId="77777777" w:rsidR="004A6C7E" w:rsidRDefault="004A6C7E">
      <w:pPr>
        <w:pStyle w:val="Tekstkomentara"/>
      </w:pPr>
      <w:r>
        <w:rPr>
          <w:rStyle w:val="Referencakomentara"/>
        </w:rPr>
        <w:annotationRef/>
      </w:r>
      <w:r>
        <w:t>Consider processes that you intend to implement – ask as detailed as possible questions to check consultant’s ability to solve your problem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AD3E902" w15:done="0"/>
  <w15:commentEx w15:paraId="6E9EC02D" w15:done="0"/>
  <w15:commentEx w15:paraId="5B3F5F01" w15:done="0"/>
  <w15:commentEx w15:paraId="292C8F7E" w15:done="0"/>
  <w15:commentEx w15:paraId="2D899E5B" w15:done="0"/>
  <w15:commentEx w15:paraId="138CCAC6" w15:done="0"/>
  <w15:commentEx w15:paraId="1B4BCCDF" w15:done="0"/>
  <w15:commentEx w15:paraId="45FF50AB" w15:done="0"/>
  <w15:commentEx w15:paraId="6EC678CD" w15:done="0"/>
  <w15:commentEx w15:paraId="4F1531A7" w15:done="0"/>
  <w15:commentEx w15:paraId="7B1EC422" w15:done="0"/>
  <w15:commentEx w15:paraId="66573ED7" w15:done="0"/>
  <w15:commentEx w15:paraId="3C12ACED" w15:done="0"/>
  <w15:commentEx w15:paraId="3380CC6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AD3E902" w16cid:durableId="2056E4A5"/>
  <w16cid:commentId w16cid:paraId="6E9EC02D" w16cid:durableId="2056E4BD"/>
  <w16cid:commentId w16cid:paraId="5B3F5F01" w16cid:durableId="2056E4D3"/>
  <w16cid:commentId w16cid:paraId="292C8F7E" w16cid:durableId="2056E4E6"/>
  <w16cid:commentId w16cid:paraId="2D899E5B" w16cid:durableId="2056E4FB"/>
  <w16cid:commentId w16cid:paraId="138CCAC6" w16cid:durableId="2056E50C"/>
  <w16cid:commentId w16cid:paraId="1B4BCCDF" w16cid:durableId="2056E51F"/>
  <w16cid:commentId w16cid:paraId="45FF50AB" w16cid:durableId="2056E536"/>
  <w16cid:commentId w16cid:paraId="6EC678CD" w16cid:durableId="2056E54D"/>
  <w16cid:commentId w16cid:paraId="4F1531A7" w16cid:durableId="2056E56D"/>
  <w16cid:commentId w16cid:paraId="7B1EC422" w16cid:durableId="2056E57F"/>
  <w16cid:commentId w16cid:paraId="66573ED7" w16cid:durableId="2056E596"/>
  <w16cid:commentId w16cid:paraId="3C12ACED" w16cid:durableId="2056E5A7"/>
  <w16cid:commentId w16cid:paraId="3380CC60" w16cid:durableId="2056E5B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E2A30F" w14:textId="77777777" w:rsidR="00394551" w:rsidRDefault="00394551" w:rsidP="00666D70">
      <w:pPr>
        <w:spacing w:after="0" w:line="240" w:lineRule="auto"/>
      </w:pPr>
      <w:r>
        <w:separator/>
      </w:r>
    </w:p>
  </w:endnote>
  <w:endnote w:type="continuationSeparator" w:id="0">
    <w:p w14:paraId="12934F94" w14:textId="77777777" w:rsidR="00394551" w:rsidRDefault="00394551" w:rsidP="00666D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BD50E1" w14:textId="77777777" w:rsidR="003D4CFC" w:rsidRDefault="003D4CFC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322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794"/>
      <w:gridCol w:w="2126"/>
      <w:gridCol w:w="3402"/>
    </w:tblGrid>
    <w:tr w:rsidR="00517ABE" w:rsidRPr="00666D70" w14:paraId="3EC82182" w14:textId="77777777" w:rsidTr="001E688B">
      <w:tc>
        <w:tcPr>
          <w:tcW w:w="3794" w:type="dxa"/>
        </w:tcPr>
        <w:p w14:paraId="66E8CC37" w14:textId="77777777" w:rsidR="00517ABE" w:rsidRPr="00666D70" w:rsidRDefault="0003757F" w:rsidP="00845B83">
          <w:pPr>
            <w:tabs>
              <w:tab w:val="center" w:pos="4536"/>
              <w:tab w:val="right" w:pos="9072"/>
            </w:tabs>
            <w:rPr>
              <w:rFonts w:ascii="Calibri" w:eastAsia="Calibri" w:hAnsi="Calibri" w:cs="Times New Roman"/>
              <w:sz w:val="18"/>
              <w:szCs w:val="18"/>
              <w:lang w:val="en-GB"/>
            </w:rPr>
          </w:pPr>
          <w:r>
            <w:rPr>
              <w:rFonts w:ascii="Calibri" w:eastAsia="Calibri" w:hAnsi="Calibri" w:cs="Times New Roman"/>
              <w:sz w:val="18"/>
              <w:lang w:val="en-GB"/>
            </w:rPr>
            <w:t>List of Questions</w:t>
          </w:r>
        </w:p>
      </w:tc>
      <w:tc>
        <w:tcPr>
          <w:tcW w:w="2126" w:type="dxa"/>
        </w:tcPr>
        <w:p w14:paraId="0BEF376B" w14:textId="77777777" w:rsidR="00517ABE" w:rsidRPr="00666D70" w:rsidRDefault="00517ABE" w:rsidP="00666D70">
          <w:pPr>
            <w:tabs>
              <w:tab w:val="center" w:pos="4536"/>
              <w:tab w:val="right" w:pos="9072"/>
            </w:tabs>
            <w:jc w:val="center"/>
            <w:rPr>
              <w:rFonts w:ascii="Calibri" w:eastAsia="Calibri" w:hAnsi="Calibri" w:cs="Times New Roman"/>
              <w:sz w:val="18"/>
              <w:szCs w:val="18"/>
              <w:lang w:val="en-GB"/>
            </w:rPr>
          </w:pPr>
          <w:r w:rsidRPr="00666D70">
            <w:rPr>
              <w:rFonts w:ascii="Calibri" w:eastAsia="Calibri" w:hAnsi="Calibri" w:cs="Times New Roman"/>
              <w:sz w:val="18"/>
              <w:lang w:val="en-GB"/>
            </w:rPr>
            <w:t xml:space="preserve"> [version] from [date]</w:t>
          </w:r>
        </w:p>
      </w:tc>
      <w:tc>
        <w:tcPr>
          <w:tcW w:w="3402" w:type="dxa"/>
        </w:tcPr>
        <w:p w14:paraId="732DCAC0" w14:textId="77777777" w:rsidR="00517ABE" w:rsidRPr="00666D70" w:rsidRDefault="00517ABE" w:rsidP="00666D70">
          <w:pPr>
            <w:tabs>
              <w:tab w:val="center" w:pos="4536"/>
              <w:tab w:val="right" w:pos="9072"/>
            </w:tabs>
            <w:jc w:val="right"/>
            <w:rPr>
              <w:rFonts w:ascii="Calibri" w:eastAsia="Calibri" w:hAnsi="Calibri" w:cs="Times New Roman"/>
              <w:b/>
              <w:sz w:val="18"/>
              <w:szCs w:val="18"/>
              <w:lang w:val="en-GB"/>
            </w:rPr>
          </w:pPr>
          <w:r w:rsidRPr="00666D70">
            <w:rPr>
              <w:rFonts w:ascii="Calibri" w:eastAsia="Calibri" w:hAnsi="Calibri" w:cs="Times New Roman"/>
              <w:sz w:val="18"/>
              <w:lang w:val="en-GB"/>
            </w:rPr>
            <w:t xml:space="preserve">Page </w:t>
          </w:r>
          <w:r w:rsidR="00A14FF0" w:rsidRPr="00666D70">
            <w:rPr>
              <w:rFonts w:ascii="Calibri" w:eastAsia="Calibri" w:hAnsi="Calibri" w:cs="Times New Roman"/>
              <w:b/>
              <w:sz w:val="18"/>
              <w:lang w:val="en-GB"/>
            </w:rPr>
            <w:fldChar w:fldCharType="begin"/>
          </w:r>
          <w:r w:rsidRPr="00666D70">
            <w:rPr>
              <w:rFonts w:ascii="Calibri" w:eastAsia="Calibri" w:hAnsi="Calibri" w:cs="Times New Roman"/>
              <w:b/>
              <w:sz w:val="18"/>
              <w:lang w:val="en-GB"/>
            </w:rPr>
            <w:instrText xml:space="preserve"> PAGE </w:instrText>
          </w:r>
          <w:r w:rsidR="00A14FF0" w:rsidRPr="00666D70">
            <w:rPr>
              <w:rFonts w:ascii="Calibri" w:eastAsia="Calibri" w:hAnsi="Calibri" w:cs="Times New Roman"/>
              <w:b/>
              <w:sz w:val="18"/>
              <w:lang w:val="en-GB"/>
            </w:rPr>
            <w:fldChar w:fldCharType="separate"/>
          </w:r>
          <w:r w:rsidR="00642F16">
            <w:rPr>
              <w:rFonts w:ascii="Calibri" w:eastAsia="Calibri" w:hAnsi="Calibri" w:cs="Times New Roman"/>
              <w:b/>
              <w:noProof/>
              <w:sz w:val="18"/>
              <w:lang w:val="en-GB"/>
            </w:rPr>
            <w:t>1</w:t>
          </w:r>
          <w:r w:rsidR="00A14FF0" w:rsidRPr="00666D70">
            <w:rPr>
              <w:rFonts w:ascii="Calibri" w:eastAsia="Calibri" w:hAnsi="Calibri" w:cs="Times New Roman"/>
              <w:b/>
              <w:sz w:val="18"/>
              <w:lang w:val="en-GB"/>
            </w:rPr>
            <w:fldChar w:fldCharType="end"/>
          </w:r>
          <w:r w:rsidRPr="00666D70">
            <w:rPr>
              <w:rFonts w:ascii="Calibri" w:eastAsia="Calibri" w:hAnsi="Calibri" w:cs="Times New Roman"/>
              <w:sz w:val="18"/>
              <w:lang w:val="en-GB"/>
            </w:rPr>
            <w:t xml:space="preserve"> of </w:t>
          </w:r>
          <w:r w:rsidR="00A14FF0" w:rsidRPr="00666D70">
            <w:rPr>
              <w:rFonts w:ascii="Calibri" w:eastAsia="Calibri" w:hAnsi="Calibri" w:cs="Times New Roman"/>
              <w:b/>
              <w:sz w:val="18"/>
              <w:lang w:val="en-GB"/>
            </w:rPr>
            <w:fldChar w:fldCharType="begin"/>
          </w:r>
          <w:r w:rsidRPr="00666D70">
            <w:rPr>
              <w:rFonts w:ascii="Calibri" w:eastAsia="Calibri" w:hAnsi="Calibri" w:cs="Times New Roman"/>
              <w:b/>
              <w:sz w:val="18"/>
              <w:lang w:val="en-GB"/>
            </w:rPr>
            <w:instrText xml:space="preserve"> NUMPAGES  </w:instrText>
          </w:r>
          <w:r w:rsidR="00A14FF0" w:rsidRPr="00666D70">
            <w:rPr>
              <w:rFonts w:ascii="Calibri" w:eastAsia="Calibri" w:hAnsi="Calibri" w:cs="Times New Roman"/>
              <w:b/>
              <w:sz w:val="18"/>
              <w:lang w:val="en-GB"/>
            </w:rPr>
            <w:fldChar w:fldCharType="separate"/>
          </w:r>
          <w:r w:rsidR="00642F16">
            <w:rPr>
              <w:rFonts w:ascii="Calibri" w:eastAsia="Calibri" w:hAnsi="Calibri" w:cs="Times New Roman"/>
              <w:b/>
              <w:noProof/>
              <w:sz w:val="18"/>
              <w:lang w:val="en-GB"/>
            </w:rPr>
            <w:t>1</w:t>
          </w:r>
          <w:r w:rsidR="00A14FF0" w:rsidRPr="00666D70">
            <w:rPr>
              <w:rFonts w:ascii="Calibri" w:eastAsia="Calibri" w:hAnsi="Calibri" w:cs="Times New Roman"/>
              <w:b/>
              <w:sz w:val="18"/>
              <w:lang w:val="en-GB"/>
            </w:rPr>
            <w:fldChar w:fldCharType="end"/>
          </w:r>
        </w:p>
      </w:tc>
    </w:tr>
  </w:tbl>
  <w:p w14:paraId="1EBA5883" w14:textId="42B1FF9C" w:rsidR="00517ABE" w:rsidRDefault="00517ABE" w:rsidP="00317914">
    <w:pPr>
      <w:pStyle w:val="Podnoje"/>
      <w:jc w:val="center"/>
    </w:pPr>
    <w:r w:rsidRPr="00666D70">
      <w:rPr>
        <w:rFonts w:ascii="Calibri" w:eastAsia="Calibri" w:hAnsi="Calibri" w:cs="Times New Roman"/>
        <w:sz w:val="16"/>
        <w:lang w:val="en-GB"/>
      </w:rPr>
      <w:t>©201</w:t>
    </w:r>
    <w:r w:rsidR="002022F3">
      <w:rPr>
        <w:rFonts w:ascii="Calibri" w:eastAsia="Calibri" w:hAnsi="Calibri" w:cs="Times New Roman"/>
        <w:sz w:val="16"/>
        <w:lang w:val="en-GB"/>
      </w:rPr>
      <w:t>9</w:t>
    </w:r>
    <w:r w:rsidRPr="00666D70">
      <w:rPr>
        <w:rFonts w:ascii="Calibri" w:eastAsia="Calibri" w:hAnsi="Calibri" w:cs="Times New Roman"/>
        <w:sz w:val="16"/>
        <w:lang w:val="en-GB"/>
      </w:rPr>
      <w:t xml:space="preserve"> </w:t>
    </w:r>
    <w:r w:rsidR="00D20EC7">
      <w:rPr>
        <w:rFonts w:ascii="Calibri" w:eastAsia="Calibri" w:hAnsi="Calibri" w:cs="Times New Roman"/>
        <w:sz w:val="16"/>
        <w:lang w:val="en-GB"/>
      </w:rPr>
      <w:t>4500</w:t>
    </w:r>
    <w:bookmarkStart w:id="14" w:name="_GoBack"/>
    <w:bookmarkEnd w:id="14"/>
    <w:r w:rsidR="00D20EC7">
      <w:rPr>
        <w:rFonts w:ascii="Calibri" w:eastAsia="Calibri" w:hAnsi="Calibri" w:cs="Times New Roman"/>
        <w:sz w:val="16"/>
        <w:lang w:val="en-GB"/>
      </w:rPr>
      <w:t xml:space="preserve">1Academy </w:t>
    </w:r>
    <w:r w:rsidR="00913A22" w:rsidRPr="00913A22">
      <w:rPr>
        <w:sz w:val="16"/>
        <w:szCs w:val="16"/>
        <w:lang w:val="en-GB"/>
      </w:rPr>
      <w:t>https://advisera.com/45001academy/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15F2E" w14:textId="77777777" w:rsidR="003D4CFC" w:rsidRDefault="003D4CFC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86CD39" w14:textId="77777777" w:rsidR="00394551" w:rsidRDefault="00394551" w:rsidP="00666D70">
      <w:pPr>
        <w:spacing w:after="0" w:line="240" w:lineRule="auto"/>
      </w:pPr>
      <w:r>
        <w:separator/>
      </w:r>
    </w:p>
  </w:footnote>
  <w:footnote w:type="continuationSeparator" w:id="0">
    <w:p w14:paraId="54F01A97" w14:textId="77777777" w:rsidR="00394551" w:rsidRDefault="00394551" w:rsidP="00666D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8D902A" w14:textId="77777777" w:rsidR="003D4CFC" w:rsidRDefault="003D4CFC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619"/>
      <w:gridCol w:w="2453"/>
    </w:tblGrid>
    <w:tr w:rsidR="00517ABE" w:rsidRPr="00666D70" w14:paraId="4F16E039" w14:textId="77777777" w:rsidTr="001E688B">
      <w:tc>
        <w:tcPr>
          <w:tcW w:w="6771" w:type="dxa"/>
        </w:tcPr>
        <w:p w14:paraId="0280AE36" w14:textId="77777777" w:rsidR="00517ABE" w:rsidRPr="00666D70" w:rsidRDefault="00517ABE" w:rsidP="00666D70">
          <w:pPr>
            <w:tabs>
              <w:tab w:val="center" w:pos="4536"/>
              <w:tab w:val="right" w:pos="9072"/>
            </w:tabs>
            <w:spacing w:after="0"/>
            <w:rPr>
              <w:rFonts w:ascii="Calibri" w:eastAsia="Calibri" w:hAnsi="Calibri" w:cs="Times New Roman"/>
              <w:sz w:val="20"/>
              <w:szCs w:val="20"/>
              <w:lang w:val="en-GB"/>
            </w:rPr>
          </w:pPr>
          <w:r w:rsidRPr="00666D70">
            <w:rPr>
              <w:rFonts w:ascii="Calibri" w:eastAsia="Calibri" w:hAnsi="Calibri" w:cs="Times New Roman"/>
              <w:sz w:val="20"/>
              <w:szCs w:val="20"/>
              <w:lang w:val="en-GB"/>
            </w:rPr>
            <w:t>[organization name]</w:t>
          </w:r>
        </w:p>
      </w:tc>
      <w:tc>
        <w:tcPr>
          <w:tcW w:w="2517" w:type="dxa"/>
        </w:tcPr>
        <w:p w14:paraId="1DA7F2B6" w14:textId="77777777" w:rsidR="00517ABE" w:rsidRPr="00666D70" w:rsidRDefault="00517ABE" w:rsidP="00666D70">
          <w:pPr>
            <w:tabs>
              <w:tab w:val="center" w:pos="4536"/>
              <w:tab w:val="right" w:pos="9072"/>
            </w:tabs>
            <w:spacing w:after="0"/>
            <w:jc w:val="right"/>
            <w:rPr>
              <w:rFonts w:ascii="Calibri" w:eastAsia="Calibri" w:hAnsi="Calibri" w:cs="Times New Roman"/>
              <w:sz w:val="20"/>
              <w:szCs w:val="20"/>
              <w:lang w:val="en-GB"/>
            </w:rPr>
          </w:pPr>
        </w:p>
      </w:tc>
    </w:tr>
  </w:tbl>
  <w:p w14:paraId="3BA4CCB7" w14:textId="77777777" w:rsidR="00517ABE" w:rsidRDefault="00517ABE">
    <w:pPr>
      <w:pStyle w:val="Zaglavlj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C1BD2" w14:textId="77777777" w:rsidR="003D4CFC" w:rsidRDefault="003D4CFC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7375F"/>
    <w:multiLevelType w:val="hybridMultilevel"/>
    <w:tmpl w:val="FD86A35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23426"/>
    <w:multiLevelType w:val="hybridMultilevel"/>
    <w:tmpl w:val="C47AF59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04CCF"/>
    <w:multiLevelType w:val="hybridMultilevel"/>
    <w:tmpl w:val="B608E62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C4016"/>
    <w:multiLevelType w:val="multilevel"/>
    <w:tmpl w:val="AD8C4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0C0123B1"/>
    <w:multiLevelType w:val="multilevel"/>
    <w:tmpl w:val="77325B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2CA0798"/>
    <w:multiLevelType w:val="hybridMultilevel"/>
    <w:tmpl w:val="A9DC037E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2D2020"/>
    <w:multiLevelType w:val="hybridMultilevel"/>
    <w:tmpl w:val="06565470"/>
    <w:lvl w:ilvl="0" w:tplc="D4C889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3531A8"/>
    <w:multiLevelType w:val="multilevel"/>
    <w:tmpl w:val="7DF24B04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1AC81F10"/>
    <w:multiLevelType w:val="hybridMultilevel"/>
    <w:tmpl w:val="C51C5CB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68321F"/>
    <w:multiLevelType w:val="hybridMultilevel"/>
    <w:tmpl w:val="3E86EFF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E27F22"/>
    <w:multiLevelType w:val="hybridMultilevel"/>
    <w:tmpl w:val="36EA3D4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2753DD"/>
    <w:multiLevelType w:val="hybridMultilevel"/>
    <w:tmpl w:val="15F81CA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761785"/>
    <w:multiLevelType w:val="hybridMultilevel"/>
    <w:tmpl w:val="DB0021F6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E0250AF"/>
    <w:multiLevelType w:val="hybridMultilevel"/>
    <w:tmpl w:val="435202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977165"/>
    <w:multiLevelType w:val="hybridMultilevel"/>
    <w:tmpl w:val="054C9D5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095AA5"/>
    <w:multiLevelType w:val="hybridMultilevel"/>
    <w:tmpl w:val="4964F2C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B9172D"/>
    <w:multiLevelType w:val="hybridMultilevel"/>
    <w:tmpl w:val="A788B1EE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325627D"/>
    <w:multiLevelType w:val="hybridMultilevel"/>
    <w:tmpl w:val="C2B058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7A2793"/>
    <w:multiLevelType w:val="hybridMultilevel"/>
    <w:tmpl w:val="B91CE61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94410C"/>
    <w:multiLevelType w:val="hybridMultilevel"/>
    <w:tmpl w:val="4B4AA2D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9007A4"/>
    <w:multiLevelType w:val="hybridMultilevel"/>
    <w:tmpl w:val="9E105F0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863501"/>
    <w:multiLevelType w:val="hybridMultilevel"/>
    <w:tmpl w:val="62C0EA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A7735"/>
    <w:multiLevelType w:val="hybridMultilevel"/>
    <w:tmpl w:val="ED8E008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985614"/>
    <w:multiLevelType w:val="hybridMultilevel"/>
    <w:tmpl w:val="EAAA17A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A85C07"/>
    <w:multiLevelType w:val="hybridMultilevel"/>
    <w:tmpl w:val="F17E1C30"/>
    <w:lvl w:ilvl="0" w:tplc="774E6F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7A72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2EA2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3E22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5653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1E4D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2ED5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1A7A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8037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6132B8"/>
    <w:multiLevelType w:val="hybridMultilevel"/>
    <w:tmpl w:val="EFC8709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360538"/>
    <w:multiLevelType w:val="hybridMultilevel"/>
    <w:tmpl w:val="B79C76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935BA9"/>
    <w:multiLevelType w:val="hybridMultilevel"/>
    <w:tmpl w:val="E65290FE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A7371A"/>
    <w:multiLevelType w:val="hybridMultilevel"/>
    <w:tmpl w:val="97EA82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49513B"/>
    <w:multiLevelType w:val="hybridMultilevel"/>
    <w:tmpl w:val="0284C0F6"/>
    <w:lvl w:ilvl="0" w:tplc="041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61124C4F"/>
    <w:multiLevelType w:val="hybridMultilevel"/>
    <w:tmpl w:val="5486F9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852CCF"/>
    <w:multiLevelType w:val="hybridMultilevel"/>
    <w:tmpl w:val="517A378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8E5460"/>
    <w:multiLevelType w:val="hybridMultilevel"/>
    <w:tmpl w:val="7D76B6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191AE6"/>
    <w:multiLevelType w:val="hybridMultilevel"/>
    <w:tmpl w:val="3E86EFF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460C87"/>
    <w:multiLevelType w:val="multilevel"/>
    <w:tmpl w:val="7DF24B04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5" w15:restartNumberingAfterBreak="0">
    <w:nsid w:val="74215FFF"/>
    <w:multiLevelType w:val="multilevel"/>
    <w:tmpl w:val="1396D6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4.%2."/>
      <w:lvlJc w:val="left"/>
      <w:pPr>
        <w:ind w:left="792" w:hanging="432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44B30A3"/>
    <w:multiLevelType w:val="hybridMultilevel"/>
    <w:tmpl w:val="05A6F842"/>
    <w:lvl w:ilvl="0" w:tplc="39B894C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7217FE0"/>
    <w:multiLevelType w:val="hybridMultilevel"/>
    <w:tmpl w:val="EC367C7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7E46FA"/>
    <w:multiLevelType w:val="hybridMultilevel"/>
    <w:tmpl w:val="75DE431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4"/>
  </w:num>
  <w:num w:numId="3">
    <w:abstractNumId w:val="35"/>
  </w:num>
  <w:num w:numId="4">
    <w:abstractNumId w:val="3"/>
  </w:num>
  <w:num w:numId="5">
    <w:abstractNumId w:val="30"/>
  </w:num>
  <w:num w:numId="6">
    <w:abstractNumId w:val="12"/>
  </w:num>
  <w:num w:numId="7">
    <w:abstractNumId w:val="29"/>
  </w:num>
  <w:num w:numId="8">
    <w:abstractNumId w:val="6"/>
  </w:num>
  <w:num w:numId="9">
    <w:abstractNumId w:val="11"/>
  </w:num>
  <w:num w:numId="10">
    <w:abstractNumId w:val="1"/>
  </w:num>
  <w:num w:numId="11">
    <w:abstractNumId w:val="22"/>
  </w:num>
  <w:num w:numId="12">
    <w:abstractNumId w:val="34"/>
  </w:num>
  <w:num w:numId="13">
    <w:abstractNumId w:val="32"/>
  </w:num>
  <w:num w:numId="14">
    <w:abstractNumId w:val="7"/>
  </w:num>
  <w:num w:numId="15">
    <w:abstractNumId w:val="2"/>
  </w:num>
  <w:num w:numId="16">
    <w:abstractNumId w:val="17"/>
  </w:num>
  <w:num w:numId="17">
    <w:abstractNumId w:val="10"/>
  </w:num>
  <w:num w:numId="18">
    <w:abstractNumId w:val="37"/>
  </w:num>
  <w:num w:numId="19">
    <w:abstractNumId w:val="0"/>
  </w:num>
  <w:num w:numId="20">
    <w:abstractNumId w:val="23"/>
  </w:num>
  <w:num w:numId="21">
    <w:abstractNumId w:val="15"/>
  </w:num>
  <w:num w:numId="22">
    <w:abstractNumId w:val="20"/>
  </w:num>
  <w:num w:numId="23">
    <w:abstractNumId w:val="28"/>
  </w:num>
  <w:num w:numId="24">
    <w:abstractNumId w:val="5"/>
  </w:num>
  <w:num w:numId="25">
    <w:abstractNumId w:val="27"/>
  </w:num>
  <w:num w:numId="26">
    <w:abstractNumId w:val="36"/>
  </w:num>
  <w:num w:numId="27">
    <w:abstractNumId w:val="21"/>
  </w:num>
  <w:num w:numId="28">
    <w:abstractNumId w:val="26"/>
  </w:num>
  <w:num w:numId="29">
    <w:abstractNumId w:val="31"/>
  </w:num>
  <w:num w:numId="30">
    <w:abstractNumId w:val="14"/>
  </w:num>
  <w:num w:numId="31">
    <w:abstractNumId w:val="13"/>
  </w:num>
  <w:num w:numId="32">
    <w:abstractNumId w:val="8"/>
  </w:num>
  <w:num w:numId="33">
    <w:abstractNumId w:val="19"/>
  </w:num>
  <w:num w:numId="34">
    <w:abstractNumId w:val="25"/>
  </w:num>
  <w:num w:numId="35">
    <w:abstractNumId w:val="38"/>
  </w:num>
  <w:num w:numId="36">
    <w:abstractNumId w:val="33"/>
  </w:num>
  <w:num w:numId="37">
    <w:abstractNumId w:val="9"/>
  </w:num>
  <w:num w:numId="38">
    <w:abstractNumId w:val="16"/>
  </w:num>
  <w:num w:numId="39">
    <w:abstractNumId w:val="18"/>
  </w:num>
  <w:numIdMacAtCleanup w:val="1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45001Academy">
    <w15:presenceInfo w15:providerId="None" w15:userId="45001Academ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GwNDexNDYyMjEytTRW0lEKTi0uzszPAykwrAUAgZwfViwAAAA="/>
  </w:docVars>
  <w:rsids>
    <w:rsidRoot w:val="00F454F5"/>
    <w:rsid w:val="000119A4"/>
    <w:rsid w:val="00012BE3"/>
    <w:rsid w:val="0001566E"/>
    <w:rsid w:val="00016822"/>
    <w:rsid w:val="000227AC"/>
    <w:rsid w:val="00035218"/>
    <w:rsid w:val="0003576A"/>
    <w:rsid w:val="0003757F"/>
    <w:rsid w:val="00041F25"/>
    <w:rsid w:val="00042D36"/>
    <w:rsid w:val="00054F27"/>
    <w:rsid w:val="0006394D"/>
    <w:rsid w:val="00086063"/>
    <w:rsid w:val="00097D1C"/>
    <w:rsid w:val="000A4205"/>
    <w:rsid w:val="000B14E3"/>
    <w:rsid w:val="000C0D75"/>
    <w:rsid w:val="000C40A2"/>
    <w:rsid w:val="000D0BA4"/>
    <w:rsid w:val="000D14A4"/>
    <w:rsid w:val="000D1B3C"/>
    <w:rsid w:val="000D6521"/>
    <w:rsid w:val="000F1C9E"/>
    <w:rsid w:val="000F3630"/>
    <w:rsid w:val="00100620"/>
    <w:rsid w:val="001070A9"/>
    <w:rsid w:val="00122D7B"/>
    <w:rsid w:val="0012385B"/>
    <w:rsid w:val="001264B6"/>
    <w:rsid w:val="001309C6"/>
    <w:rsid w:val="00155E83"/>
    <w:rsid w:val="00164A13"/>
    <w:rsid w:val="001746CE"/>
    <w:rsid w:val="00174B3C"/>
    <w:rsid w:val="001751D4"/>
    <w:rsid w:val="00180ADA"/>
    <w:rsid w:val="00182B44"/>
    <w:rsid w:val="00183103"/>
    <w:rsid w:val="0018338A"/>
    <w:rsid w:val="00184A12"/>
    <w:rsid w:val="0019090B"/>
    <w:rsid w:val="00192E93"/>
    <w:rsid w:val="001B6FA2"/>
    <w:rsid w:val="001D1F08"/>
    <w:rsid w:val="001D6857"/>
    <w:rsid w:val="001E3548"/>
    <w:rsid w:val="001E35F6"/>
    <w:rsid w:val="001E480F"/>
    <w:rsid w:val="001E688B"/>
    <w:rsid w:val="001E729B"/>
    <w:rsid w:val="001F1653"/>
    <w:rsid w:val="00200284"/>
    <w:rsid w:val="002007D3"/>
    <w:rsid w:val="002022F3"/>
    <w:rsid w:val="00212C8E"/>
    <w:rsid w:val="00224381"/>
    <w:rsid w:val="00226F0F"/>
    <w:rsid w:val="00232722"/>
    <w:rsid w:val="00233ED0"/>
    <w:rsid w:val="002378D1"/>
    <w:rsid w:val="00240CFD"/>
    <w:rsid w:val="0024272A"/>
    <w:rsid w:val="002644EA"/>
    <w:rsid w:val="00280AA5"/>
    <w:rsid w:val="002911AB"/>
    <w:rsid w:val="002B2E2F"/>
    <w:rsid w:val="002B30E1"/>
    <w:rsid w:val="002C205D"/>
    <w:rsid w:val="002C20EE"/>
    <w:rsid w:val="002C5F1D"/>
    <w:rsid w:val="002D6839"/>
    <w:rsid w:val="002E11D9"/>
    <w:rsid w:val="002E4AD7"/>
    <w:rsid w:val="002E4EBF"/>
    <w:rsid w:val="002F22E5"/>
    <w:rsid w:val="002F68D4"/>
    <w:rsid w:val="0030118F"/>
    <w:rsid w:val="00302694"/>
    <w:rsid w:val="003046B8"/>
    <w:rsid w:val="00306394"/>
    <w:rsid w:val="003070A6"/>
    <w:rsid w:val="00310E2D"/>
    <w:rsid w:val="00312CC9"/>
    <w:rsid w:val="00312CF8"/>
    <w:rsid w:val="00317914"/>
    <w:rsid w:val="00317D38"/>
    <w:rsid w:val="00322789"/>
    <w:rsid w:val="00326686"/>
    <w:rsid w:val="00355F17"/>
    <w:rsid w:val="00356A0B"/>
    <w:rsid w:val="00356A35"/>
    <w:rsid w:val="00357B59"/>
    <w:rsid w:val="00370EC1"/>
    <w:rsid w:val="00371B2D"/>
    <w:rsid w:val="00382166"/>
    <w:rsid w:val="00387E0C"/>
    <w:rsid w:val="00394551"/>
    <w:rsid w:val="003959CC"/>
    <w:rsid w:val="003962D8"/>
    <w:rsid w:val="003A3565"/>
    <w:rsid w:val="003A42C0"/>
    <w:rsid w:val="003B096F"/>
    <w:rsid w:val="003B7A7E"/>
    <w:rsid w:val="003C0132"/>
    <w:rsid w:val="003C1DE3"/>
    <w:rsid w:val="003D4CFC"/>
    <w:rsid w:val="003D639F"/>
    <w:rsid w:val="003E040D"/>
    <w:rsid w:val="003E0934"/>
    <w:rsid w:val="003E30C3"/>
    <w:rsid w:val="004013EF"/>
    <w:rsid w:val="004155B8"/>
    <w:rsid w:val="004234F7"/>
    <w:rsid w:val="00425915"/>
    <w:rsid w:val="00432820"/>
    <w:rsid w:val="004518E4"/>
    <w:rsid w:val="00462C02"/>
    <w:rsid w:val="00464B57"/>
    <w:rsid w:val="00466BD8"/>
    <w:rsid w:val="0046796C"/>
    <w:rsid w:val="00470DF3"/>
    <w:rsid w:val="004723B0"/>
    <w:rsid w:val="00482515"/>
    <w:rsid w:val="00486F7C"/>
    <w:rsid w:val="004A2257"/>
    <w:rsid w:val="004A6C7E"/>
    <w:rsid w:val="004A7ACC"/>
    <w:rsid w:val="004B1A9C"/>
    <w:rsid w:val="004B76A7"/>
    <w:rsid w:val="004C09EC"/>
    <w:rsid w:val="004D0B7C"/>
    <w:rsid w:val="004D1C25"/>
    <w:rsid w:val="004E0875"/>
    <w:rsid w:val="004F4703"/>
    <w:rsid w:val="004F72F2"/>
    <w:rsid w:val="005007F7"/>
    <w:rsid w:val="00501C95"/>
    <w:rsid w:val="0051438A"/>
    <w:rsid w:val="00517ABE"/>
    <w:rsid w:val="00522ED6"/>
    <w:rsid w:val="00541593"/>
    <w:rsid w:val="005425A1"/>
    <w:rsid w:val="00543BEB"/>
    <w:rsid w:val="00547F39"/>
    <w:rsid w:val="00553FC8"/>
    <w:rsid w:val="00554DE1"/>
    <w:rsid w:val="005554A7"/>
    <w:rsid w:val="005556EF"/>
    <w:rsid w:val="00556D56"/>
    <w:rsid w:val="00570A06"/>
    <w:rsid w:val="00571ADA"/>
    <w:rsid w:val="00585FEF"/>
    <w:rsid w:val="00595CF9"/>
    <w:rsid w:val="00595DB7"/>
    <w:rsid w:val="005A3340"/>
    <w:rsid w:val="005A7FCA"/>
    <w:rsid w:val="005B1E9C"/>
    <w:rsid w:val="005B201E"/>
    <w:rsid w:val="005C4D57"/>
    <w:rsid w:val="005C6943"/>
    <w:rsid w:val="005D1D7E"/>
    <w:rsid w:val="005E102A"/>
    <w:rsid w:val="005F13C1"/>
    <w:rsid w:val="005F26DE"/>
    <w:rsid w:val="005F4CC7"/>
    <w:rsid w:val="005F586A"/>
    <w:rsid w:val="0060328D"/>
    <w:rsid w:val="00604BDE"/>
    <w:rsid w:val="00606FF3"/>
    <w:rsid w:val="006108F0"/>
    <w:rsid w:val="0061674D"/>
    <w:rsid w:val="00624498"/>
    <w:rsid w:val="00631E7E"/>
    <w:rsid w:val="00642F16"/>
    <w:rsid w:val="00647B72"/>
    <w:rsid w:val="006503F2"/>
    <w:rsid w:val="00666D70"/>
    <w:rsid w:val="00667C26"/>
    <w:rsid w:val="00676EB0"/>
    <w:rsid w:val="00681960"/>
    <w:rsid w:val="006826D4"/>
    <w:rsid w:val="006831EA"/>
    <w:rsid w:val="00695E27"/>
    <w:rsid w:val="006A18F6"/>
    <w:rsid w:val="006A1DC2"/>
    <w:rsid w:val="006B5118"/>
    <w:rsid w:val="006B74D2"/>
    <w:rsid w:val="006C7763"/>
    <w:rsid w:val="006D3AA2"/>
    <w:rsid w:val="006E50C1"/>
    <w:rsid w:val="006E62C1"/>
    <w:rsid w:val="006F482B"/>
    <w:rsid w:val="00704889"/>
    <w:rsid w:val="00705034"/>
    <w:rsid w:val="00711190"/>
    <w:rsid w:val="00711A9B"/>
    <w:rsid w:val="007160DD"/>
    <w:rsid w:val="00722C5C"/>
    <w:rsid w:val="00726B6A"/>
    <w:rsid w:val="00735ADD"/>
    <w:rsid w:val="00737322"/>
    <w:rsid w:val="00741D68"/>
    <w:rsid w:val="00755669"/>
    <w:rsid w:val="00765536"/>
    <w:rsid w:val="007802CE"/>
    <w:rsid w:val="00783A3A"/>
    <w:rsid w:val="007A1062"/>
    <w:rsid w:val="007A51B3"/>
    <w:rsid w:val="007C1050"/>
    <w:rsid w:val="007C37D7"/>
    <w:rsid w:val="007D3830"/>
    <w:rsid w:val="007D5BC9"/>
    <w:rsid w:val="007D7372"/>
    <w:rsid w:val="007E15C0"/>
    <w:rsid w:val="007E5762"/>
    <w:rsid w:val="007F4BEF"/>
    <w:rsid w:val="008170C1"/>
    <w:rsid w:val="0083044C"/>
    <w:rsid w:val="00840AB4"/>
    <w:rsid w:val="00845B83"/>
    <w:rsid w:val="00845C2C"/>
    <w:rsid w:val="0084661E"/>
    <w:rsid w:val="008523FC"/>
    <w:rsid w:val="00856859"/>
    <w:rsid w:val="00881DAB"/>
    <w:rsid w:val="008C4D91"/>
    <w:rsid w:val="008C5875"/>
    <w:rsid w:val="008D0147"/>
    <w:rsid w:val="008D2EC3"/>
    <w:rsid w:val="008D6F80"/>
    <w:rsid w:val="008E515A"/>
    <w:rsid w:val="008F1CC0"/>
    <w:rsid w:val="008F2060"/>
    <w:rsid w:val="00900E77"/>
    <w:rsid w:val="00902916"/>
    <w:rsid w:val="00906ED4"/>
    <w:rsid w:val="00913A22"/>
    <w:rsid w:val="00917622"/>
    <w:rsid w:val="009216B6"/>
    <w:rsid w:val="00924881"/>
    <w:rsid w:val="0092571E"/>
    <w:rsid w:val="00930EBD"/>
    <w:rsid w:val="00931FE7"/>
    <w:rsid w:val="00935EC2"/>
    <w:rsid w:val="00936213"/>
    <w:rsid w:val="00943D76"/>
    <w:rsid w:val="00944E5A"/>
    <w:rsid w:val="00952DD0"/>
    <w:rsid w:val="00955DB6"/>
    <w:rsid w:val="00961462"/>
    <w:rsid w:val="00962ED6"/>
    <w:rsid w:val="00976045"/>
    <w:rsid w:val="00980C54"/>
    <w:rsid w:val="00980C8C"/>
    <w:rsid w:val="00982F77"/>
    <w:rsid w:val="009845DC"/>
    <w:rsid w:val="0098482B"/>
    <w:rsid w:val="009870C4"/>
    <w:rsid w:val="009926CA"/>
    <w:rsid w:val="00994CA3"/>
    <w:rsid w:val="009953CF"/>
    <w:rsid w:val="00996E39"/>
    <w:rsid w:val="009A6701"/>
    <w:rsid w:val="009A6C92"/>
    <w:rsid w:val="009C32FD"/>
    <w:rsid w:val="009C3F64"/>
    <w:rsid w:val="009C401B"/>
    <w:rsid w:val="009D2718"/>
    <w:rsid w:val="009E4AF0"/>
    <w:rsid w:val="009E680A"/>
    <w:rsid w:val="009F09C9"/>
    <w:rsid w:val="009F5871"/>
    <w:rsid w:val="009F58CC"/>
    <w:rsid w:val="009F5D20"/>
    <w:rsid w:val="00A00C8D"/>
    <w:rsid w:val="00A033FF"/>
    <w:rsid w:val="00A05C8B"/>
    <w:rsid w:val="00A11E97"/>
    <w:rsid w:val="00A14FF0"/>
    <w:rsid w:val="00A20E26"/>
    <w:rsid w:val="00A22444"/>
    <w:rsid w:val="00A2326A"/>
    <w:rsid w:val="00A3246F"/>
    <w:rsid w:val="00A33BF6"/>
    <w:rsid w:val="00A348B0"/>
    <w:rsid w:val="00A3713E"/>
    <w:rsid w:val="00A43C89"/>
    <w:rsid w:val="00A468EF"/>
    <w:rsid w:val="00A47396"/>
    <w:rsid w:val="00A5194C"/>
    <w:rsid w:val="00A557E4"/>
    <w:rsid w:val="00A56970"/>
    <w:rsid w:val="00A638C5"/>
    <w:rsid w:val="00A6706E"/>
    <w:rsid w:val="00A960B9"/>
    <w:rsid w:val="00AA074C"/>
    <w:rsid w:val="00AB027D"/>
    <w:rsid w:val="00AB21B8"/>
    <w:rsid w:val="00AB7DBC"/>
    <w:rsid w:val="00AC0D20"/>
    <w:rsid w:val="00AC7135"/>
    <w:rsid w:val="00AD6CB5"/>
    <w:rsid w:val="00AD7621"/>
    <w:rsid w:val="00AE2C5C"/>
    <w:rsid w:val="00AE49F0"/>
    <w:rsid w:val="00B00EA7"/>
    <w:rsid w:val="00B0256F"/>
    <w:rsid w:val="00B05F16"/>
    <w:rsid w:val="00B12732"/>
    <w:rsid w:val="00B15EA7"/>
    <w:rsid w:val="00B1795A"/>
    <w:rsid w:val="00B22D37"/>
    <w:rsid w:val="00B30028"/>
    <w:rsid w:val="00B33F82"/>
    <w:rsid w:val="00B3793D"/>
    <w:rsid w:val="00B40782"/>
    <w:rsid w:val="00B438FA"/>
    <w:rsid w:val="00B54826"/>
    <w:rsid w:val="00B568DD"/>
    <w:rsid w:val="00B570CC"/>
    <w:rsid w:val="00B6153D"/>
    <w:rsid w:val="00B62FF9"/>
    <w:rsid w:val="00B77783"/>
    <w:rsid w:val="00B80E14"/>
    <w:rsid w:val="00B85C25"/>
    <w:rsid w:val="00BB18AE"/>
    <w:rsid w:val="00BB2C5E"/>
    <w:rsid w:val="00BB5680"/>
    <w:rsid w:val="00BB5BBC"/>
    <w:rsid w:val="00BC6F21"/>
    <w:rsid w:val="00BE2117"/>
    <w:rsid w:val="00BE4978"/>
    <w:rsid w:val="00BE6DDD"/>
    <w:rsid w:val="00BE6F3D"/>
    <w:rsid w:val="00BF1A98"/>
    <w:rsid w:val="00BF1EB3"/>
    <w:rsid w:val="00BF2432"/>
    <w:rsid w:val="00BF348B"/>
    <w:rsid w:val="00C0756C"/>
    <w:rsid w:val="00C12532"/>
    <w:rsid w:val="00C1732C"/>
    <w:rsid w:val="00C17EE1"/>
    <w:rsid w:val="00C2090F"/>
    <w:rsid w:val="00C34D75"/>
    <w:rsid w:val="00C4056F"/>
    <w:rsid w:val="00C412BE"/>
    <w:rsid w:val="00C428CF"/>
    <w:rsid w:val="00C46840"/>
    <w:rsid w:val="00C556A7"/>
    <w:rsid w:val="00C6348B"/>
    <w:rsid w:val="00C74F64"/>
    <w:rsid w:val="00C7661B"/>
    <w:rsid w:val="00C850CF"/>
    <w:rsid w:val="00C94099"/>
    <w:rsid w:val="00C95268"/>
    <w:rsid w:val="00CB0C53"/>
    <w:rsid w:val="00CB1885"/>
    <w:rsid w:val="00CC1233"/>
    <w:rsid w:val="00CC2888"/>
    <w:rsid w:val="00CC2970"/>
    <w:rsid w:val="00CC3B5F"/>
    <w:rsid w:val="00CD02E1"/>
    <w:rsid w:val="00CD03B8"/>
    <w:rsid w:val="00CD3C9C"/>
    <w:rsid w:val="00CD5539"/>
    <w:rsid w:val="00CD5BD2"/>
    <w:rsid w:val="00CE13BB"/>
    <w:rsid w:val="00CE6CA7"/>
    <w:rsid w:val="00CF114E"/>
    <w:rsid w:val="00CF1536"/>
    <w:rsid w:val="00CF2727"/>
    <w:rsid w:val="00CF419B"/>
    <w:rsid w:val="00CF5CCF"/>
    <w:rsid w:val="00D1369E"/>
    <w:rsid w:val="00D16197"/>
    <w:rsid w:val="00D1662B"/>
    <w:rsid w:val="00D16849"/>
    <w:rsid w:val="00D17228"/>
    <w:rsid w:val="00D20702"/>
    <w:rsid w:val="00D20EC7"/>
    <w:rsid w:val="00D22EF3"/>
    <w:rsid w:val="00D41935"/>
    <w:rsid w:val="00D46B2F"/>
    <w:rsid w:val="00D61911"/>
    <w:rsid w:val="00D64959"/>
    <w:rsid w:val="00D7071B"/>
    <w:rsid w:val="00D71FCE"/>
    <w:rsid w:val="00D81293"/>
    <w:rsid w:val="00D81BC5"/>
    <w:rsid w:val="00D837A6"/>
    <w:rsid w:val="00D86CF7"/>
    <w:rsid w:val="00DA1662"/>
    <w:rsid w:val="00DA4425"/>
    <w:rsid w:val="00DB4417"/>
    <w:rsid w:val="00DD017D"/>
    <w:rsid w:val="00DD749B"/>
    <w:rsid w:val="00DE034E"/>
    <w:rsid w:val="00DE6F00"/>
    <w:rsid w:val="00DF0A98"/>
    <w:rsid w:val="00DF43F6"/>
    <w:rsid w:val="00DF4D09"/>
    <w:rsid w:val="00DF4F68"/>
    <w:rsid w:val="00DF5E31"/>
    <w:rsid w:val="00DF6E2D"/>
    <w:rsid w:val="00E024E0"/>
    <w:rsid w:val="00E1037D"/>
    <w:rsid w:val="00E11A4A"/>
    <w:rsid w:val="00E12FD2"/>
    <w:rsid w:val="00E157BF"/>
    <w:rsid w:val="00E3241B"/>
    <w:rsid w:val="00E36CF3"/>
    <w:rsid w:val="00E36D55"/>
    <w:rsid w:val="00E433EB"/>
    <w:rsid w:val="00E45DAB"/>
    <w:rsid w:val="00E543E1"/>
    <w:rsid w:val="00E62BAC"/>
    <w:rsid w:val="00E710C6"/>
    <w:rsid w:val="00E720B5"/>
    <w:rsid w:val="00E73534"/>
    <w:rsid w:val="00E83C2B"/>
    <w:rsid w:val="00E83D44"/>
    <w:rsid w:val="00E92C77"/>
    <w:rsid w:val="00E96165"/>
    <w:rsid w:val="00E97AC0"/>
    <w:rsid w:val="00E97AFD"/>
    <w:rsid w:val="00EA15DE"/>
    <w:rsid w:val="00EB2921"/>
    <w:rsid w:val="00EB79E8"/>
    <w:rsid w:val="00EC2215"/>
    <w:rsid w:val="00ED7534"/>
    <w:rsid w:val="00EE05E6"/>
    <w:rsid w:val="00EE6039"/>
    <w:rsid w:val="00EF4C67"/>
    <w:rsid w:val="00F066AB"/>
    <w:rsid w:val="00F27FC6"/>
    <w:rsid w:val="00F333FC"/>
    <w:rsid w:val="00F431A9"/>
    <w:rsid w:val="00F45410"/>
    <w:rsid w:val="00F454F5"/>
    <w:rsid w:val="00F45660"/>
    <w:rsid w:val="00F45F91"/>
    <w:rsid w:val="00F558F8"/>
    <w:rsid w:val="00F577D0"/>
    <w:rsid w:val="00F61363"/>
    <w:rsid w:val="00F62FD2"/>
    <w:rsid w:val="00F760A0"/>
    <w:rsid w:val="00F81DBA"/>
    <w:rsid w:val="00F84600"/>
    <w:rsid w:val="00F847F4"/>
    <w:rsid w:val="00F87440"/>
    <w:rsid w:val="00F90551"/>
    <w:rsid w:val="00F905B8"/>
    <w:rsid w:val="00F90CCA"/>
    <w:rsid w:val="00F93940"/>
    <w:rsid w:val="00F95D66"/>
    <w:rsid w:val="00F967B9"/>
    <w:rsid w:val="00F969C9"/>
    <w:rsid w:val="00F96B2E"/>
    <w:rsid w:val="00F97C55"/>
    <w:rsid w:val="00FA64CC"/>
    <w:rsid w:val="00FB35E6"/>
    <w:rsid w:val="00FC0E2B"/>
    <w:rsid w:val="00FC4DDC"/>
    <w:rsid w:val="00FD333B"/>
    <w:rsid w:val="00FD5E6E"/>
    <w:rsid w:val="00FE6B41"/>
    <w:rsid w:val="00FF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FB2EA4"/>
  <w15:docId w15:val="{D441139B-5521-4880-B59C-5AA150379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6839"/>
    <w:rPr>
      <w:lang w:val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955DB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9E680A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4"/>
      <w:szCs w:val="26"/>
    </w:rPr>
  </w:style>
  <w:style w:type="paragraph" w:styleId="Naslov3">
    <w:name w:val="heading 3"/>
    <w:basedOn w:val="Normal"/>
    <w:next w:val="Normal"/>
    <w:link w:val="Naslov3Char"/>
    <w:uiPriority w:val="9"/>
    <w:unhideWhenUsed/>
    <w:qFormat/>
    <w:rsid w:val="005E102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4">
    <w:name w:val="heading 4"/>
    <w:basedOn w:val="Normal"/>
    <w:next w:val="Normal"/>
    <w:link w:val="Naslov4Char"/>
    <w:uiPriority w:val="9"/>
    <w:unhideWhenUsed/>
    <w:qFormat/>
    <w:rsid w:val="00AB21B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unhideWhenUsed/>
    <w:rsid w:val="00D46B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D46B2F"/>
    <w:rPr>
      <w:rFonts w:ascii="Tahoma" w:hAnsi="Tahoma" w:cs="Tahoma"/>
      <w:sz w:val="16"/>
      <w:szCs w:val="16"/>
    </w:rPr>
  </w:style>
  <w:style w:type="character" w:customStyle="1" w:styleId="Naslov1Char">
    <w:name w:val="Naslov 1 Char"/>
    <w:basedOn w:val="Zadanifontodlomka"/>
    <w:link w:val="Naslov1"/>
    <w:uiPriority w:val="9"/>
    <w:rsid w:val="00955DB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slov2Char">
    <w:name w:val="Naslov 2 Char"/>
    <w:basedOn w:val="Zadanifontodlomka"/>
    <w:link w:val="Naslov2"/>
    <w:uiPriority w:val="9"/>
    <w:rsid w:val="009E680A"/>
    <w:rPr>
      <w:rFonts w:eastAsiaTheme="majorEastAsia" w:cstheme="majorBidi"/>
      <w:b/>
      <w:bCs/>
      <w:color w:val="000000" w:themeColor="text1"/>
      <w:sz w:val="24"/>
      <w:szCs w:val="26"/>
    </w:rPr>
  </w:style>
  <w:style w:type="paragraph" w:styleId="Odlomakpopisa">
    <w:name w:val="List Paragraph"/>
    <w:basedOn w:val="Normal"/>
    <w:uiPriority w:val="34"/>
    <w:qFormat/>
    <w:rsid w:val="00BE4978"/>
    <w:pPr>
      <w:ind w:left="720"/>
      <w:contextualSpacing/>
    </w:pPr>
  </w:style>
  <w:style w:type="character" w:customStyle="1" w:styleId="Naslov3Char">
    <w:name w:val="Naslov 3 Char"/>
    <w:basedOn w:val="Zadanifontodlomka"/>
    <w:link w:val="Naslov3"/>
    <w:uiPriority w:val="9"/>
    <w:rsid w:val="005E102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Referencakomentara">
    <w:name w:val="annotation reference"/>
    <w:basedOn w:val="Zadanifontodlomka"/>
    <w:uiPriority w:val="99"/>
    <w:semiHidden/>
    <w:unhideWhenUsed/>
    <w:rsid w:val="0024272A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24272A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24272A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24272A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24272A"/>
    <w:rPr>
      <w:b/>
      <w:bCs/>
      <w:sz w:val="20"/>
      <w:szCs w:val="20"/>
    </w:rPr>
  </w:style>
  <w:style w:type="table" w:styleId="Reetkatablice">
    <w:name w:val="Table Grid"/>
    <w:basedOn w:val="Obinatablica"/>
    <w:uiPriority w:val="59"/>
    <w:rsid w:val="00501C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Bullet1">
    <w:name w:val="List Bullet 1"/>
    <w:basedOn w:val="Grafikeoznake"/>
    <w:rsid w:val="009F58CC"/>
    <w:pPr>
      <w:spacing w:before="60" w:after="0" w:line="240" w:lineRule="auto"/>
      <w:ind w:left="720"/>
      <w:contextualSpacing w:val="0"/>
    </w:pPr>
    <w:rPr>
      <w:rFonts w:ascii="Arial" w:eastAsia="Times New Roman" w:hAnsi="Arial" w:cs="Arial"/>
      <w:bCs/>
      <w:color w:val="000000"/>
      <w:sz w:val="20"/>
      <w:szCs w:val="20"/>
      <w:lang w:val="en-GB"/>
    </w:rPr>
  </w:style>
  <w:style w:type="paragraph" w:styleId="Grafikeoznake">
    <w:name w:val="List Bullet"/>
    <w:basedOn w:val="Normal"/>
    <w:uiPriority w:val="99"/>
    <w:semiHidden/>
    <w:unhideWhenUsed/>
    <w:rsid w:val="009F58CC"/>
    <w:pPr>
      <w:ind w:left="1080" w:hanging="360"/>
      <w:contextualSpacing/>
    </w:pPr>
  </w:style>
  <w:style w:type="character" w:customStyle="1" w:styleId="Naslov4Char">
    <w:name w:val="Naslov 4 Char"/>
    <w:basedOn w:val="Zadanifontodlomka"/>
    <w:link w:val="Naslov4"/>
    <w:uiPriority w:val="9"/>
    <w:rsid w:val="00AB21B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iperveza">
    <w:name w:val="Hyperlink"/>
    <w:basedOn w:val="Zadanifontodlomka"/>
    <w:uiPriority w:val="99"/>
    <w:unhideWhenUsed/>
    <w:rsid w:val="00980C8C"/>
    <w:rPr>
      <w:color w:val="0000FF"/>
      <w:u w:val="single"/>
      <w:lang w:val="en-GB"/>
    </w:rPr>
  </w:style>
  <w:style w:type="paragraph" w:styleId="Sadraj1">
    <w:name w:val="toc 1"/>
    <w:basedOn w:val="Normal"/>
    <w:next w:val="Normal"/>
    <w:autoRedefine/>
    <w:uiPriority w:val="39"/>
    <w:unhideWhenUsed/>
    <w:rsid w:val="00980C8C"/>
    <w:pPr>
      <w:spacing w:before="120" w:after="120"/>
    </w:pPr>
    <w:rPr>
      <w:rFonts w:ascii="Calibri" w:eastAsia="Calibri" w:hAnsi="Calibri" w:cs="Times New Roman"/>
      <w:b/>
      <w:bCs/>
      <w:caps/>
      <w:sz w:val="20"/>
      <w:szCs w:val="20"/>
      <w:lang w:val="en-GB"/>
    </w:rPr>
  </w:style>
  <w:style w:type="paragraph" w:styleId="Sadraj2">
    <w:name w:val="toc 2"/>
    <w:basedOn w:val="Normal"/>
    <w:next w:val="Normal"/>
    <w:autoRedefine/>
    <w:uiPriority w:val="39"/>
    <w:unhideWhenUsed/>
    <w:rsid w:val="00F90CCA"/>
    <w:pPr>
      <w:tabs>
        <w:tab w:val="left" w:pos="1100"/>
        <w:tab w:val="right" w:leader="dot" w:pos="9062"/>
      </w:tabs>
      <w:spacing w:after="0"/>
      <w:ind w:left="220"/>
    </w:pPr>
    <w:rPr>
      <w:rFonts w:ascii="Calibri" w:eastAsia="Times New Roman" w:hAnsi="Calibri" w:cs="Times New Roman"/>
      <w:b/>
      <w:i/>
      <w:smallCaps/>
      <w:noProof/>
      <w:sz w:val="20"/>
      <w:szCs w:val="20"/>
    </w:rPr>
  </w:style>
  <w:style w:type="paragraph" w:styleId="Sadraj3">
    <w:name w:val="toc 3"/>
    <w:basedOn w:val="Normal"/>
    <w:next w:val="Normal"/>
    <w:autoRedefine/>
    <w:uiPriority w:val="39"/>
    <w:unhideWhenUsed/>
    <w:rsid w:val="00980C8C"/>
    <w:pPr>
      <w:spacing w:after="100"/>
      <w:ind w:left="440"/>
    </w:pPr>
  </w:style>
  <w:style w:type="paragraph" w:styleId="Revizija">
    <w:name w:val="Revision"/>
    <w:hidden/>
    <w:uiPriority w:val="99"/>
    <w:semiHidden/>
    <w:rsid w:val="002C205D"/>
    <w:pPr>
      <w:spacing w:after="0" w:line="240" w:lineRule="auto"/>
    </w:pPr>
  </w:style>
  <w:style w:type="paragraph" w:styleId="Zaglavlje">
    <w:name w:val="header"/>
    <w:basedOn w:val="Normal"/>
    <w:link w:val="ZaglavljeChar"/>
    <w:uiPriority w:val="99"/>
    <w:unhideWhenUsed/>
    <w:rsid w:val="00666D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666D70"/>
  </w:style>
  <w:style w:type="paragraph" w:styleId="Podnoje">
    <w:name w:val="footer"/>
    <w:basedOn w:val="Normal"/>
    <w:link w:val="PodnojeChar"/>
    <w:uiPriority w:val="99"/>
    <w:unhideWhenUsed/>
    <w:rsid w:val="00666D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666D70"/>
  </w:style>
  <w:style w:type="paragraph" w:styleId="Sadraj7">
    <w:name w:val="toc 7"/>
    <w:basedOn w:val="Normal"/>
    <w:next w:val="Normal"/>
    <w:autoRedefine/>
    <w:uiPriority w:val="39"/>
    <w:semiHidden/>
    <w:unhideWhenUsed/>
    <w:rsid w:val="00666D70"/>
    <w:pPr>
      <w:spacing w:after="100"/>
      <w:ind w:left="1320"/>
    </w:pPr>
  </w:style>
  <w:style w:type="paragraph" w:styleId="Sadraj4">
    <w:name w:val="toc 4"/>
    <w:basedOn w:val="Normal"/>
    <w:next w:val="Normal"/>
    <w:autoRedefine/>
    <w:uiPriority w:val="39"/>
    <w:unhideWhenUsed/>
    <w:rsid w:val="008523FC"/>
    <w:pPr>
      <w:spacing w:after="100"/>
      <w:ind w:left="6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040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microsoft.com/office/2016/09/relationships/commentsIds" Target="commentsIds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0B526D-D08D-48D5-88BE-186EEBE25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3</Words>
  <Characters>2074</Characters>
  <Application>Microsoft Office Word</Application>
  <DocSecurity>0</DocSecurity>
  <Lines>17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ist of questions</vt:lpstr>
      <vt:lpstr>List of questions</vt:lpstr>
    </vt:vector>
  </TitlesOfParts>
  <Company>Advisera Expert Solutions Ltd.</Company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questions to ask an ISO 45001 consultant</dc:title>
  <dc:creator>45001Academy</dc:creator>
  <cp:lastModifiedBy>45001Academy</cp:lastModifiedBy>
  <cp:revision>2</cp:revision>
  <cp:lastPrinted>2013-06-11T08:13:00Z</cp:lastPrinted>
  <dcterms:created xsi:type="dcterms:W3CDTF">2019-04-09T08:20:00Z</dcterms:created>
  <dcterms:modified xsi:type="dcterms:W3CDTF">2019-04-09T08:23:00Z</dcterms:modified>
</cp:coreProperties>
</file>